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648A7" w14:textId="77777777" w:rsidR="00C01095" w:rsidRPr="000B621C" w:rsidRDefault="007A20E7" w:rsidP="004B080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jc w:val="both"/>
        <w:rPr>
          <w:rFonts w:cstheme="minorHAnsi"/>
          <w:sz w:val="36"/>
          <w:szCs w:val="36"/>
          <w:lang w:val="de-DE"/>
        </w:rPr>
      </w:pPr>
      <w:r w:rsidRPr="000B621C">
        <w:rPr>
          <w:rFonts w:cstheme="minorHAnsi"/>
          <w:sz w:val="36"/>
          <w:szCs w:val="36"/>
          <w:lang w:val="de-DE"/>
        </w:rPr>
        <w:t xml:space="preserve">Curriculum </w:t>
      </w:r>
      <w:proofErr w:type="spellStart"/>
      <w:r w:rsidRPr="000B621C">
        <w:rPr>
          <w:rFonts w:cstheme="minorHAnsi"/>
          <w:sz w:val="36"/>
          <w:szCs w:val="36"/>
          <w:lang w:val="de-DE"/>
        </w:rPr>
        <w:t>vitae</w:t>
      </w:r>
      <w:proofErr w:type="spellEnd"/>
      <w:r w:rsidR="00BA0346" w:rsidRPr="000B621C">
        <w:rPr>
          <w:rFonts w:cstheme="minorHAnsi"/>
          <w:sz w:val="36"/>
          <w:szCs w:val="36"/>
          <w:lang w:val="de-DE"/>
        </w:rPr>
        <w:tab/>
      </w:r>
      <w:r w:rsidR="00D94F48" w:rsidRPr="000B621C">
        <w:rPr>
          <w:rFonts w:cstheme="minorHAnsi"/>
          <w:sz w:val="36"/>
          <w:szCs w:val="36"/>
          <w:lang w:val="de-DE"/>
        </w:rPr>
        <w:t xml:space="preserve">Dr. </w:t>
      </w:r>
      <w:r w:rsidR="00C01095" w:rsidRPr="000B621C">
        <w:rPr>
          <w:rFonts w:cstheme="minorHAnsi"/>
          <w:sz w:val="36"/>
          <w:szCs w:val="36"/>
          <w:lang w:val="de-DE"/>
        </w:rPr>
        <w:t>Jens</w:t>
      </w:r>
      <w:r w:rsidR="0006279C" w:rsidRPr="000B621C">
        <w:rPr>
          <w:rFonts w:cstheme="minorHAnsi"/>
          <w:sz w:val="36"/>
          <w:szCs w:val="36"/>
          <w:lang w:val="de-DE"/>
        </w:rPr>
        <w:t xml:space="preserve"> Daniel</w:t>
      </w:r>
      <w:r w:rsidR="00C01095" w:rsidRPr="000B621C">
        <w:rPr>
          <w:rFonts w:cstheme="minorHAnsi"/>
          <w:sz w:val="36"/>
          <w:szCs w:val="36"/>
          <w:lang w:val="de-DE"/>
        </w:rPr>
        <w:t xml:space="preserve"> Müller</w:t>
      </w:r>
    </w:p>
    <w:p w14:paraId="64BE35C3" w14:textId="77777777" w:rsidR="00C01095" w:rsidRPr="000B621C" w:rsidRDefault="00C01095" w:rsidP="004B080C">
      <w:pPr>
        <w:spacing w:after="0" w:line="240" w:lineRule="auto"/>
        <w:rPr>
          <w:rFonts w:cstheme="minorHAnsi"/>
          <w:lang w:val="de-DE"/>
        </w:rPr>
      </w:pPr>
    </w:p>
    <w:p w14:paraId="702166DC" w14:textId="77777777" w:rsidR="00C01095" w:rsidRPr="00F27094" w:rsidRDefault="00067F45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663A3B95" wp14:editId="630CA356">
            <wp:simplePos x="0" y="0"/>
            <wp:positionH relativeFrom="column">
              <wp:posOffset>4686935</wp:posOffset>
            </wp:positionH>
            <wp:positionV relativeFrom="paragraph">
              <wp:posOffset>82838</wp:posOffset>
            </wp:positionV>
            <wp:extent cx="1051560" cy="1525270"/>
            <wp:effectExtent l="19050" t="19050" r="15240" b="17780"/>
            <wp:wrapTight wrapText="bothSides">
              <wp:wrapPolygon edited="0">
                <wp:start x="-391" y="-270"/>
                <wp:lineTo x="-391" y="21582"/>
                <wp:lineTo x="21522" y="21582"/>
                <wp:lineTo x="21522" y="-270"/>
                <wp:lineTo x="-391" y="-270"/>
              </wp:wrapPolygon>
            </wp:wrapTight>
            <wp:docPr id="2" name="Grafik 2" descr="C:\Mueller_Jens_Data\150824_Biogeochemistry_Baltic\Fotos_Bernd_Jens\Je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ueller_Jens_Data\150824_Biogeochemistry_Baltic\Fotos_Bernd_Jens\Jen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6" t="4527" r="15552" b="16711"/>
                    <a:stretch/>
                  </pic:blipFill>
                  <pic:spPr bwMode="auto">
                    <a:xfrm>
                      <a:off x="0" y="0"/>
                      <a:ext cx="1051560" cy="1525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69CA" w:rsidRPr="00F27094">
        <w:rPr>
          <w:rFonts w:cstheme="minorHAnsi"/>
        </w:rPr>
        <w:t>Date of birth</w:t>
      </w:r>
      <w:r w:rsidR="004B080C" w:rsidRPr="00F27094">
        <w:rPr>
          <w:rFonts w:cstheme="minorHAnsi"/>
        </w:rPr>
        <w:tab/>
      </w:r>
      <w:r w:rsidR="00BA0346" w:rsidRPr="00F27094">
        <w:rPr>
          <w:rFonts w:cstheme="minorHAnsi"/>
        </w:rPr>
        <w:tab/>
      </w:r>
      <w:r w:rsidR="00C01095" w:rsidRPr="00F27094">
        <w:rPr>
          <w:rFonts w:cstheme="minorHAnsi"/>
        </w:rPr>
        <w:t xml:space="preserve">5. </w:t>
      </w:r>
      <w:proofErr w:type="spellStart"/>
      <w:r w:rsidR="00C01095" w:rsidRPr="00F27094">
        <w:rPr>
          <w:rFonts w:cstheme="minorHAnsi"/>
        </w:rPr>
        <w:t>Februar</w:t>
      </w:r>
      <w:proofErr w:type="spellEnd"/>
      <w:r w:rsidR="00C01095" w:rsidRPr="00F27094">
        <w:rPr>
          <w:rFonts w:cstheme="minorHAnsi"/>
        </w:rPr>
        <w:t xml:space="preserve"> 1986</w:t>
      </w:r>
    </w:p>
    <w:p w14:paraId="4C73EAC6" w14:textId="77777777" w:rsidR="00C01095" w:rsidRPr="00F27094" w:rsidRDefault="00C01095" w:rsidP="004B080C">
      <w:pPr>
        <w:spacing w:after="0" w:line="240" w:lineRule="auto"/>
        <w:ind w:left="1440" w:firstLine="720"/>
        <w:rPr>
          <w:rFonts w:cstheme="minorHAnsi"/>
        </w:rPr>
      </w:pPr>
      <w:r w:rsidRPr="00F27094">
        <w:rPr>
          <w:rFonts w:cstheme="minorHAnsi"/>
        </w:rPr>
        <w:t>Berlin</w:t>
      </w:r>
    </w:p>
    <w:p w14:paraId="16029AA7" w14:textId="77777777" w:rsidR="004B080C" w:rsidRPr="00F27094" w:rsidRDefault="004B080C" w:rsidP="004B080C">
      <w:pPr>
        <w:spacing w:after="0" w:line="240" w:lineRule="auto"/>
        <w:rPr>
          <w:rFonts w:cstheme="minorHAnsi"/>
        </w:rPr>
      </w:pPr>
    </w:p>
    <w:p w14:paraId="7CF3C1A5" w14:textId="18896124" w:rsidR="00C01095" w:rsidRPr="000B621C" w:rsidRDefault="00C26BA9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Address</w:t>
      </w:r>
      <w:r w:rsidR="00795E0E" w:rsidRPr="000B621C">
        <w:rPr>
          <w:rFonts w:cstheme="minorHAnsi"/>
        </w:rPr>
        <w:tab/>
      </w:r>
      <w:r w:rsidR="00795E0E" w:rsidRPr="000B621C">
        <w:rPr>
          <w:rFonts w:cstheme="minorHAnsi"/>
        </w:rPr>
        <w:tab/>
      </w:r>
      <w:r w:rsidR="003469CA" w:rsidRPr="000B621C">
        <w:rPr>
          <w:rFonts w:cstheme="minorHAnsi"/>
        </w:rPr>
        <w:tab/>
      </w:r>
      <w:r w:rsidRPr="000B621C">
        <w:rPr>
          <w:rFonts w:cstheme="minorHAnsi"/>
        </w:rPr>
        <w:t xml:space="preserve">Leibniz Institute for Baltic Sea Research </w:t>
      </w:r>
      <w:proofErr w:type="spellStart"/>
      <w:r w:rsidRPr="000B621C">
        <w:rPr>
          <w:rFonts w:cstheme="minorHAnsi"/>
        </w:rPr>
        <w:t>Warnemünde</w:t>
      </w:r>
      <w:proofErr w:type="spellEnd"/>
    </w:p>
    <w:p w14:paraId="69606DE7" w14:textId="03A43282" w:rsidR="009D43E0" w:rsidRPr="000B621C" w:rsidRDefault="009D43E0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proofErr w:type="spellStart"/>
      <w:r w:rsidRPr="000B621C">
        <w:rPr>
          <w:rFonts w:cstheme="minorHAnsi"/>
        </w:rPr>
        <w:t>Seestr</w:t>
      </w:r>
      <w:proofErr w:type="spellEnd"/>
      <w:r w:rsidRPr="000B621C">
        <w:rPr>
          <w:rFonts w:cstheme="minorHAnsi"/>
        </w:rPr>
        <w:t>. 15</w:t>
      </w:r>
    </w:p>
    <w:p w14:paraId="4D3260A5" w14:textId="297BDBE8" w:rsidR="009D43E0" w:rsidRPr="000B621C" w:rsidRDefault="009D43E0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18119 Rostock</w:t>
      </w:r>
    </w:p>
    <w:p w14:paraId="0FB00AF5" w14:textId="3BB8C2F5" w:rsidR="009D43E0" w:rsidRPr="000B621C" w:rsidRDefault="009D43E0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Germany</w:t>
      </w:r>
    </w:p>
    <w:p w14:paraId="3A1BF304" w14:textId="77777777" w:rsidR="009D43E0" w:rsidRPr="000B621C" w:rsidRDefault="009D43E0" w:rsidP="004B080C">
      <w:pPr>
        <w:spacing w:after="0" w:line="240" w:lineRule="auto"/>
        <w:rPr>
          <w:rFonts w:cstheme="minorHAnsi"/>
        </w:rPr>
      </w:pPr>
    </w:p>
    <w:p w14:paraId="2E58D400" w14:textId="3C8308AB" w:rsidR="00C01095" w:rsidRPr="000B621C" w:rsidRDefault="007A20E7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Ph</w:t>
      </w:r>
      <w:r w:rsidR="00BA0346" w:rsidRPr="000B621C">
        <w:rPr>
          <w:rFonts w:cstheme="minorHAnsi"/>
        </w:rPr>
        <w:t>on</w:t>
      </w:r>
      <w:r w:rsidRPr="000B621C">
        <w:rPr>
          <w:rFonts w:cstheme="minorHAnsi"/>
        </w:rPr>
        <w:t>e</w:t>
      </w:r>
      <w:r w:rsidR="003469CA" w:rsidRPr="000B621C">
        <w:rPr>
          <w:rFonts w:cstheme="minorHAnsi"/>
        </w:rPr>
        <w:tab/>
      </w:r>
      <w:r w:rsidR="003469CA" w:rsidRPr="000B621C">
        <w:rPr>
          <w:rFonts w:cstheme="minorHAnsi"/>
        </w:rPr>
        <w:tab/>
      </w:r>
      <w:r w:rsidR="003469CA" w:rsidRPr="000B621C">
        <w:rPr>
          <w:rFonts w:cstheme="minorHAnsi"/>
        </w:rPr>
        <w:tab/>
      </w:r>
      <w:r w:rsidR="00581059" w:rsidRPr="000B621C">
        <w:rPr>
          <w:rFonts w:cstheme="minorHAnsi"/>
        </w:rPr>
        <w:t xml:space="preserve">+49 </w:t>
      </w:r>
      <w:r w:rsidR="00C26BA9" w:rsidRPr="000B621C">
        <w:rPr>
          <w:rFonts w:cstheme="minorHAnsi"/>
        </w:rPr>
        <w:t>381 5197 3458</w:t>
      </w:r>
    </w:p>
    <w:p w14:paraId="20C9BD9F" w14:textId="1C4E00B4" w:rsidR="00C01095" w:rsidRPr="000B621C" w:rsidRDefault="003469CA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E-Mail</w:t>
      </w:r>
      <w:r w:rsidRPr="000B621C">
        <w:rPr>
          <w:rFonts w:cstheme="minorHAnsi"/>
        </w:rPr>
        <w:tab/>
      </w:r>
      <w:r w:rsidR="00BA0346"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hyperlink r:id="rId6" w:history="1">
        <w:r w:rsidR="009D43E0" w:rsidRPr="000B621C">
          <w:rPr>
            <w:rStyle w:val="Hyperlink"/>
            <w:rFonts w:cstheme="minorHAnsi"/>
            <w:u w:val="none"/>
          </w:rPr>
          <w:t>jens.mueller@io-warnemuende.de</w:t>
        </w:r>
      </w:hyperlink>
    </w:p>
    <w:p w14:paraId="7D8AFF3C" w14:textId="77777777" w:rsidR="009D43E0" w:rsidRPr="000B621C" w:rsidRDefault="009D43E0" w:rsidP="004B080C">
      <w:pPr>
        <w:spacing w:after="0" w:line="240" w:lineRule="auto"/>
        <w:rPr>
          <w:rFonts w:cstheme="minorHAnsi"/>
        </w:rPr>
      </w:pPr>
    </w:p>
    <w:p w14:paraId="767C4A62" w14:textId="5D46BB44" w:rsidR="00067F45" w:rsidRPr="00F27094" w:rsidRDefault="003469CA" w:rsidP="004B080C">
      <w:pPr>
        <w:spacing w:after="0" w:line="240" w:lineRule="auto"/>
        <w:rPr>
          <w:rFonts w:cstheme="minorHAnsi"/>
        </w:rPr>
      </w:pPr>
      <w:r w:rsidRPr="00F27094">
        <w:rPr>
          <w:rFonts w:cstheme="minorHAnsi"/>
        </w:rPr>
        <w:t>Homepage</w:t>
      </w:r>
      <w:r w:rsidR="00067F45" w:rsidRPr="00F27094">
        <w:rPr>
          <w:rFonts w:cstheme="minorHAnsi"/>
        </w:rPr>
        <w:tab/>
      </w:r>
      <w:r w:rsidR="00067F45" w:rsidRPr="00F27094">
        <w:rPr>
          <w:rFonts w:cstheme="minorHAnsi"/>
        </w:rPr>
        <w:tab/>
      </w:r>
      <w:hyperlink r:id="rId7" w:history="1">
        <w:r w:rsidR="00140FFF" w:rsidRPr="00F27094">
          <w:rPr>
            <w:rStyle w:val="Hyperlink"/>
            <w:rFonts w:cstheme="minorHAnsi"/>
            <w:u w:val="none"/>
          </w:rPr>
          <w:t>https://jens-daniel-mueller.github.io</w:t>
        </w:r>
      </w:hyperlink>
    </w:p>
    <w:p w14:paraId="1174D1B0" w14:textId="2FF3B323" w:rsidR="00067F45" w:rsidRPr="00F27094" w:rsidRDefault="00067F45" w:rsidP="004B080C">
      <w:pPr>
        <w:spacing w:after="0" w:line="240" w:lineRule="auto"/>
        <w:rPr>
          <w:rFonts w:cstheme="minorHAnsi"/>
        </w:rPr>
      </w:pPr>
      <w:r w:rsidRPr="00F27094">
        <w:rPr>
          <w:rFonts w:cstheme="minorHAnsi"/>
        </w:rPr>
        <w:t>ORCID</w:t>
      </w:r>
      <w:r w:rsidRPr="00F27094">
        <w:rPr>
          <w:rFonts w:cstheme="minorHAnsi"/>
        </w:rPr>
        <w:tab/>
      </w:r>
      <w:r w:rsidRPr="00F27094">
        <w:rPr>
          <w:rFonts w:cstheme="minorHAnsi"/>
        </w:rPr>
        <w:tab/>
      </w:r>
      <w:r w:rsidRPr="00F27094">
        <w:rPr>
          <w:rFonts w:cstheme="minorHAnsi"/>
        </w:rPr>
        <w:tab/>
      </w:r>
      <w:hyperlink r:id="rId8" w:history="1">
        <w:r w:rsidRPr="00F27094">
          <w:rPr>
            <w:rStyle w:val="Hyperlink"/>
            <w:rFonts w:cstheme="minorHAnsi"/>
            <w:u w:val="none"/>
          </w:rPr>
          <w:t>0000-0003-3137-0883</w:t>
        </w:r>
      </w:hyperlink>
    </w:p>
    <w:p w14:paraId="499D0B6D" w14:textId="0456BD2A" w:rsidR="00067F45" w:rsidRPr="00F27094" w:rsidRDefault="00067F45" w:rsidP="004B080C">
      <w:pPr>
        <w:spacing w:after="0" w:line="240" w:lineRule="auto"/>
        <w:rPr>
          <w:rFonts w:cstheme="minorHAnsi"/>
        </w:rPr>
      </w:pPr>
      <w:r w:rsidRPr="00F27094">
        <w:rPr>
          <w:rFonts w:cstheme="minorHAnsi"/>
        </w:rPr>
        <w:t>Twitter</w:t>
      </w:r>
      <w:r w:rsidRPr="00F27094">
        <w:rPr>
          <w:rFonts w:cstheme="minorHAnsi"/>
        </w:rPr>
        <w:tab/>
      </w:r>
      <w:r w:rsidRPr="00F27094">
        <w:rPr>
          <w:rFonts w:cstheme="minorHAnsi"/>
        </w:rPr>
        <w:tab/>
      </w:r>
      <w:r w:rsidRPr="00F27094">
        <w:rPr>
          <w:rFonts w:cstheme="minorHAnsi"/>
        </w:rPr>
        <w:tab/>
      </w:r>
      <w:hyperlink r:id="rId9" w:history="1">
        <w:r w:rsidRPr="00F27094">
          <w:rPr>
            <w:rStyle w:val="Hyperlink"/>
            <w:rFonts w:cstheme="minorHAnsi"/>
            <w:u w:val="none"/>
          </w:rPr>
          <w:t>@</w:t>
        </w:r>
        <w:proofErr w:type="spellStart"/>
        <w:r w:rsidRPr="00F27094">
          <w:rPr>
            <w:rStyle w:val="Hyperlink"/>
            <w:rFonts w:cstheme="minorHAnsi"/>
            <w:u w:val="none"/>
          </w:rPr>
          <w:t>Jens_D_Mueller</w:t>
        </w:r>
        <w:proofErr w:type="spellEnd"/>
      </w:hyperlink>
    </w:p>
    <w:p w14:paraId="28CC412C" w14:textId="3FFFFD47" w:rsidR="00BA0346" w:rsidRPr="00F27094" w:rsidRDefault="009D43E0" w:rsidP="004B080C">
      <w:pPr>
        <w:spacing w:after="0" w:line="240" w:lineRule="auto"/>
        <w:rPr>
          <w:rFonts w:cstheme="minorHAnsi"/>
        </w:rPr>
      </w:pPr>
      <w:proofErr w:type="spellStart"/>
      <w:r w:rsidRPr="00F27094">
        <w:rPr>
          <w:rFonts w:cstheme="minorHAnsi"/>
        </w:rPr>
        <w:t>Github</w:t>
      </w:r>
      <w:proofErr w:type="spellEnd"/>
      <w:r w:rsidRPr="00F27094">
        <w:rPr>
          <w:rFonts w:cstheme="minorHAnsi"/>
        </w:rPr>
        <w:tab/>
      </w:r>
      <w:r w:rsidRPr="00F27094">
        <w:rPr>
          <w:rFonts w:cstheme="minorHAnsi"/>
        </w:rPr>
        <w:tab/>
      </w:r>
      <w:r w:rsidRPr="00F27094">
        <w:rPr>
          <w:rFonts w:cstheme="minorHAnsi"/>
        </w:rPr>
        <w:tab/>
      </w:r>
      <w:hyperlink r:id="rId10" w:history="1">
        <w:proofErr w:type="spellStart"/>
        <w:r w:rsidRPr="00F27094">
          <w:rPr>
            <w:rStyle w:val="Hyperlink"/>
            <w:rFonts w:cstheme="minorHAnsi"/>
            <w:u w:val="none"/>
          </w:rPr>
          <w:t>jens-daniel-mueller</w:t>
        </w:r>
        <w:proofErr w:type="spellEnd"/>
      </w:hyperlink>
    </w:p>
    <w:p w14:paraId="0EC4ED43" w14:textId="6F36EEEE" w:rsidR="00052B69" w:rsidRPr="000B621C" w:rsidRDefault="00052B69" w:rsidP="00052B69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6AAF8AF6" w14:textId="6B72EEA2" w:rsidR="00A119E9" w:rsidRPr="000B621C" w:rsidRDefault="00A119E9" w:rsidP="00052B69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33CEC9DB" w14:textId="77777777" w:rsidR="00052B69" w:rsidRPr="000B621C" w:rsidRDefault="00052B69" w:rsidP="00052B69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Education</w:t>
      </w:r>
    </w:p>
    <w:p w14:paraId="1F2297F9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0D2CF4E4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7 / 2014 – 06 /</w:t>
      </w:r>
      <w:r w:rsidRPr="000B621C">
        <w:rPr>
          <w:rFonts w:cstheme="minorHAnsi"/>
          <w:b/>
        </w:rPr>
        <w:tab/>
        <w:t>2018</w:t>
      </w:r>
      <w:r w:rsidRPr="000B621C">
        <w:rPr>
          <w:rFonts w:cstheme="minorHAnsi"/>
          <w:b/>
        </w:rPr>
        <w:tab/>
        <w:t>PhD</w:t>
      </w:r>
    </w:p>
    <w:p w14:paraId="10BB829B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 xml:space="preserve">Leibniz-Institute for Baltic Sea Research </w:t>
      </w:r>
      <w:proofErr w:type="spellStart"/>
      <w:r w:rsidRPr="000B621C">
        <w:rPr>
          <w:rFonts w:cstheme="minorHAnsi"/>
        </w:rPr>
        <w:t>Warnemünde</w:t>
      </w:r>
      <w:proofErr w:type="spellEnd"/>
      <w:r w:rsidRPr="000B621C">
        <w:rPr>
          <w:rFonts w:cstheme="minorHAnsi"/>
        </w:rPr>
        <w:t xml:space="preserve"> (IOW) </w:t>
      </w:r>
    </w:p>
    <w:p w14:paraId="048E3B7F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 xml:space="preserve">Supervisor: Prof. Dr. </w:t>
      </w:r>
      <w:proofErr w:type="spellStart"/>
      <w:r w:rsidRPr="000B621C">
        <w:rPr>
          <w:rFonts w:cstheme="minorHAnsi"/>
        </w:rPr>
        <w:t>Gregor</w:t>
      </w:r>
      <w:proofErr w:type="spellEnd"/>
      <w:r w:rsidRPr="000B621C">
        <w:rPr>
          <w:rFonts w:cstheme="minorHAnsi"/>
        </w:rPr>
        <w:t xml:space="preserve"> </w:t>
      </w:r>
      <w:proofErr w:type="spellStart"/>
      <w:r w:rsidRPr="000B621C">
        <w:rPr>
          <w:rFonts w:cstheme="minorHAnsi"/>
        </w:rPr>
        <w:t>Rehder</w:t>
      </w:r>
      <w:proofErr w:type="spellEnd"/>
    </w:p>
    <w:p w14:paraId="5F8D19AD" w14:textId="77777777" w:rsidR="00052B69" w:rsidRPr="000B621C" w:rsidRDefault="00052B69" w:rsidP="00052B69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 xml:space="preserve">Title: </w:t>
      </w:r>
      <w:hyperlink r:id="rId11" w:history="1">
        <w:r w:rsidRPr="000B621C">
          <w:rPr>
            <w:rStyle w:val="Hyperlink"/>
            <w:rFonts w:cstheme="minorHAnsi"/>
            <w:u w:val="none"/>
          </w:rPr>
          <w:t>Ocean Acidification in the Baltic Sea: Involved Processes, Metrology of pH in Brackish Waters, and Calcification under Fluctuating Conditions</w:t>
        </w:r>
      </w:hyperlink>
    </w:p>
    <w:p w14:paraId="431EF7EF" w14:textId="195BBB8E" w:rsidR="00052B69" w:rsidRPr="000B621C" w:rsidRDefault="00052B69" w:rsidP="00052B69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 xml:space="preserve">Grade: </w:t>
      </w:r>
      <w:r w:rsidR="00A119E9" w:rsidRPr="000B621C">
        <w:rPr>
          <w:rFonts w:cstheme="minorHAnsi"/>
        </w:rPr>
        <w:t>W</w:t>
      </w:r>
      <w:r w:rsidRPr="000B621C">
        <w:rPr>
          <w:rFonts w:cstheme="minorHAnsi"/>
        </w:rPr>
        <w:t>ith honors (</w:t>
      </w:r>
      <w:r w:rsidR="00A119E9" w:rsidRPr="000B621C">
        <w:rPr>
          <w:rFonts w:cstheme="minorHAnsi"/>
        </w:rPr>
        <w:t>S</w:t>
      </w:r>
      <w:r w:rsidRPr="000B621C">
        <w:rPr>
          <w:rFonts w:cstheme="minorHAnsi"/>
        </w:rPr>
        <w:t>umma cum laude)</w:t>
      </w:r>
    </w:p>
    <w:p w14:paraId="161A6FDB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0F41EAD8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10 – 08 / 2012 </w:t>
      </w:r>
      <w:r w:rsidRPr="000B621C">
        <w:rPr>
          <w:rFonts w:cstheme="minorHAnsi"/>
          <w:b/>
        </w:rPr>
        <w:tab/>
        <w:t>MSc Biological Oceanography</w:t>
      </w:r>
    </w:p>
    <w:p w14:paraId="6EDB227A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EOMAR Helmholtz Centre for Ocean Research Kiel</w:t>
      </w:r>
    </w:p>
    <w:p w14:paraId="67C6A37F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rade: 1.2 (ECTS grade A “Excellent”)</w:t>
      </w:r>
    </w:p>
    <w:p w14:paraId="4A7B1EAC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705476A9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09 – 08 / 2010 </w:t>
      </w:r>
      <w:r w:rsidRPr="000B621C">
        <w:rPr>
          <w:rFonts w:cstheme="minorHAnsi"/>
          <w:b/>
        </w:rPr>
        <w:tab/>
        <w:t>Biology courses in preparation for master program</w:t>
      </w:r>
    </w:p>
    <w:p w14:paraId="73592ADA" w14:textId="585D6799" w:rsidR="00052B69" w:rsidRPr="000B621C" w:rsidRDefault="00A465A4" w:rsidP="00052B69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>Christian-</w:t>
      </w:r>
      <w:proofErr w:type="spellStart"/>
      <w:r w:rsidRPr="000B621C">
        <w:rPr>
          <w:rFonts w:cstheme="minorHAnsi"/>
        </w:rPr>
        <w:t>Albrechts</w:t>
      </w:r>
      <w:proofErr w:type="spellEnd"/>
      <w:r w:rsidRPr="000B621C">
        <w:rPr>
          <w:rFonts w:cstheme="minorHAnsi"/>
        </w:rPr>
        <w:t>-University</w:t>
      </w:r>
      <w:r w:rsidR="00052B69" w:rsidRPr="000B621C">
        <w:rPr>
          <w:rFonts w:cstheme="minorHAnsi"/>
        </w:rPr>
        <w:t xml:space="preserve"> Kiel</w:t>
      </w:r>
    </w:p>
    <w:p w14:paraId="3ECDD7F8" w14:textId="0E6689C4" w:rsidR="00052B69" w:rsidRPr="000B621C" w:rsidRDefault="000C2F4C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</w:t>
      </w:r>
      <w:r w:rsidR="00052B69" w:rsidRPr="000B621C">
        <w:rPr>
          <w:rFonts w:cstheme="minorHAnsi"/>
        </w:rPr>
        <w:t>rade: 1.2 (ECTS grade A “Excellent”)</w:t>
      </w:r>
    </w:p>
    <w:p w14:paraId="79E318C9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183AD31B" w14:textId="27F14D67" w:rsidR="00052B69" w:rsidRPr="000B621C" w:rsidRDefault="000C2F4C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08 – 08 / 2009 </w:t>
      </w:r>
      <w:r w:rsidRPr="000B621C">
        <w:rPr>
          <w:rFonts w:cstheme="minorHAnsi"/>
          <w:b/>
        </w:rPr>
        <w:tab/>
        <w:t>B</w:t>
      </w:r>
      <w:r w:rsidR="00052B69" w:rsidRPr="000B621C">
        <w:rPr>
          <w:rFonts w:cstheme="minorHAnsi"/>
          <w:b/>
        </w:rPr>
        <w:t>Sc Chemistry</w:t>
      </w:r>
    </w:p>
    <w:p w14:paraId="23C15E7E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Phillips-University Marburg</w:t>
      </w:r>
    </w:p>
    <w:p w14:paraId="4C52DDA4" w14:textId="18C12056" w:rsidR="00052B69" w:rsidRPr="000B621C" w:rsidRDefault="000C2F4C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</w:t>
      </w:r>
      <w:r w:rsidR="00052B69" w:rsidRPr="000B621C">
        <w:rPr>
          <w:rFonts w:cstheme="minorHAnsi"/>
        </w:rPr>
        <w:t>rade: 1.7 (ECTS grade B “Very good”)</w:t>
      </w:r>
    </w:p>
    <w:p w14:paraId="220DBC90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</w:p>
    <w:p w14:paraId="0407ADF1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06 – 08 / 2008 </w:t>
      </w:r>
      <w:r w:rsidRPr="000B621C">
        <w:rPr>
          <w:rFonts w:cstheme="minorHAnsi"/>
          <w:b/>
        </w:rPr>
        <w:tab/>
        <w:t>Intermediate diploma Chemistry</w:t>
      </w:r>
    </w:p>
    <w:p w14:paraId="35A8B0EC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Humboldt-University of Berlin</w:t>
      </w:r>
    </w:p>
    <w:p w14:paraId="23981452" w14:textId="6F333A89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rade: 2.0 (ECTS grade B “Very good”)</w:t>
      </w:r>
    </w:p>
    <w:p w14:paraId="5219D0CC" w14:textId="436BF402" w:rsidR="00052B69" w:rsidRPr="000B621C" w:rsidRDefault="00052B69" w:rsidP="004B080C">
      <w:pPr>
        <w:spacing w:after="0" w:line="240" w:lineRule="auto"/>
        <w:rPr>
          <w:rFonts w:cstheme="minorHAnsi"/>
        </w:rPr>
      </w:pPr>
    </w:p>
    <w:p w14:paraId="333E8806" w14:textId="77777777" w:rsidR="00A465A4" w:rsidRPr="00F27094" w:rsidRDefault="00A465A4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3EECF007" w14:textId="217C2906" w:rsidR="004E2BB1" w:rsidRPr="00F27094" w:rsidRDefault="004E2BB1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F27094">
        <w:rPr>
          <w:rFonts w:cstheme="minorHAnsi"/>
          <w:b/>
        </w:rPr>
        <w:t>Employment</w:t>
      </w:r>
    </w:p>
    <w:p w14:paraId="22C11B7B" w14:textId="77777777" w:rsidR="004E2BB1" w:rsidRPr="00F27094" w:rsidRDefault="004E2BB1" w:rsidP="004E2BB1">
      <w:pPr>
        <w:spacing w:after="0" w:line="240" w:lineRule="auto"/>
        <w:rPr>
          <w:rFonts w:cstheme="minorHAnsi"/>
          <w:b/>
        </w:rPr>
      </w:pPr>
    </w:p>
    <w:p w14:paraId="6547F67A" w14:textId="1075C103" w:rsidR="0009771E" w:rsidRPr="000B621C" w:rsidRDefault="0009771E" w:rsidP="0009771E">
      <w:pPr>
        <w:spacing w:after="0" w:line="240" w:lineRule="auto"/>
        <w:rPr>
          <w:rFonts w:cstheme="minorHAnsi"/>
        </w:rPr>
      </w:pPr>
      <w:r w:rsidRPr="000B621C">
        <w:rPr>
          <w:rFonts w:cstheme="minorHAnsi"/>
          <w:b/>
        </w:rPr>
        <w:t>Since 07 / 2018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</w:rPr>
        <w:tab/>
      </w:r>
      <w:proofErr w:type="spellStart"/>
      <w:r w:rsidR="00ED0EB3" w:rsidRPr="000B621C">
        <w:rPr>
          <w:rFonts w:cstheme="minorHAnsi"/>
          <w:b/>
        </w:rPr>
        <w:t>Post</w:t>
      </w:r>
      <w:r w:rsidRPr="000B621C">
        <w:rPr>
          <w:rFonts w:cstheme="minorHAnsi"/>
          <w:b/>
        </w:rPr>
        <w:t>Doc</w:t>
      </w:r>
      <w:proofErr w:type="spellEnd"/>
    </w:p>
    <w:p w14:paraId="14C79A63" w14:textId="72B796B1" w:rsidR="0009771E" w:rsidRPr="000B621C" w:rsidRDefault="0009771E" w:rsidP="0009771E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Leibniz-Institute for</w:t>
      </w:r>
      <w:r w:rsidR="00DE03DE" w:rsidRPr="000B621C">
        <w:rPr>
          <w:rFonts w:cstheme="minorHAnsi"/>
        </w:rPr>
        <w:t xml:space="preserve"> Baltic Sea Research </w:t>
      </w:r>
      <w:proofErr w:type="spellStart"/>
      <w:r w:rsidR="00DE03DE" w:rsidRPr="000B621C">
        <w:rPr>
          <w:rFonts w:cstheme="minorHAnsi"/>
        </w:rPr>
        <w:t>Warnemünde</w:t>
      </w:r>
      <w:proofErr w:type="spellEnd"/>
    </w:p>
    <w:p w14:paraId="487A894D" w14:textId="791CB2B3" w:rsidR="0009771E" w:rsidRPr="000B621C" w:rsidRDefault="0002099D" w:rsidP="0009771E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>EU</w:t>
      </w:r>
      <w:r w:rsidR="007D7235" w:rsidRPr="000B621C">
        <w:rPr>
          <w:rFonts w:cstheme="minorHAnsi"/>
        </w:rPr>
        <w:t xml:space="preserve"> project</w:t>
      </w:r>
      <w:r w:rsidRPr="000B621C">
        <w:rPr>
          <w:rFonts w:cstheme="minorHAnsi"/>
        </w:rPr>
        <w:t xml:space="preserve"> BONUS</w:t>
      </w:r>
      <w:r w:rsidR="0009771E" w:rsidRPr="000B621C">
        <w:rPr>
          <w:rFonts w:cstheme="minorHAnsi"/>
        </w:rPr>
        <w:t xml:space="preserve"> </w:t>
      </w:r>
      <w:hyperlink r:id="rId12" w:history="1">
        <w:r w:rsidR="0009771E" w:rsidRPr="000B621C">
          <w:rPr>
            <w:rStyle w:val="Hyperlink"/>
            <w:rFonts w:cstheme="minorHAnsi"/>
            <w:u w:val="none"/>
          </w:rPr>
          <w:t>INTEGRAL</w:t>
        </w:r>
      </w:hyperlink>
    </w:p>
    <w:p w14:paraId="2A536B5F" w14:textId="550787CC" w:rsidR="0009771E" w:rsidRPr="000B621C" w:rsidRDefault="0009771E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0F780A7" w14:textId="77777777" w:rsidR="0029293F" w:rsidRPr="000B621C" w:rsidRDefault="0029293F">
      <w:pPr>
        <w:rPr>
          <w:rFonts w:cstheme="minorHAnsi"/>
          <w:b/>
        </w:rPr>
      </w:pPr>
      <w:r w:rsidRPr="000B621C">
        <w:rPr>
          <w:rFonts w:cstheme="minorHAnsi"/>
          <w:b/>
        </w:rPr>
        <w:br w:type="page"/>
      </w:r>
    </w:p>
    <w:p w14:paraId="59C330AA" w14:textId="05DCC17D" w:rsidR="0029763A" w:rsidRPr="000B621C" w:rsidRDefault="0029763A" w:rsidP="002976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  <w:b/>
        </w:rPr>
        <w:lastRenderedPageBreak/>
        <w:t>07 / 2014 – 06 /</w:t>
      </w:r>
      <w:r w:rsidRPr="000B621C">
        <w:rPr>
          <w:rFonts w:cstheme="minorHAnsi"/>
          <w:b/>
        </w:rPr>
        <w:tab/>
        <w:t>2018</w:t>
      </w:r>
      <w:r w:rsidRPr="000B621C">
        <w:rPr>
          <w:rFonts w:cstheme="minorHAnsi"/>
        </w:rPr>
        <w:tab/>
      </w:r>
      <w:r w:rsidRPr="000B621C">
        <w:rPr>
          <w:rFonts w:cstheme="minorHAnsi"/>
          <w:b/>
        </w:rPr>
        <w:t>PhD student</w:t>
      </w:r>
    </w:p>
    <w:p w14:paraId="4BCEE656" w14:textId="4E491FF5" w:rsidR="0029763A" w:rsidRPr="000B621C" w:rsidRDefault="0029763A" w:rsidP="0029763A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Leibniz-Institute for Balt</w:t>
      </w:r>
      <w:r w:rsidR="001E4C99" w:rsidRPr="000B621C">
        <w:rPr>
          <w:rFonts w:cstheme="minorHAnsi"/>
        </w:rPr>
        <w:t xml:space="preserve">ic Sea Research </w:t>
      </w:r>
      <w:proofErr w:type="spellStart"/>
      <w:r w:rsidR="001E4C99" w:rsidRPr="000B621C">
        <w:rPr>
          <w:rFonts w:cstheme="minorHAnsi"/>
        </w:rPr>
        <w:t>Warnemünde</w:t>
      </w:r>
      <w:proofErr w:type="spellEnd"/>
    </w:p>
    <w:p w14:paraId="5B674DB4" w14:textId="3CF8C70B" w:rsidR="0029763A" w:rsidRPr="000B621C" w:rsidRDefault="0029763A" w:rsidP="002976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 xml:space="preserve">EU </w:t>
      </w:r>
      <w:r w:rsidR="001E4C99" w:rsidRPr="000B621C">
        <w:rPr>
          <w:rFonts w:cstheme="minorHAnsi"/>
        </w:rPr>
        <w:t xml:space="preserve">project </w:t>
      </w:r>
      <w:r w:rsidRPr="000B621C">
        <w:rPr>
          <w:rFonts w:cstheme="minorHAnsi"/>
        </w:rPr>
        <w:t xml:space="preserve">BONUS </w:t>
      </w:r>
      <w:hyperlink r:id="rId13" w:history="1">
        <w:r w:rsidRPr="000B621C">
          <w:rPr>
            <w:rStyle w:val="Hyperlink"/>
            <w:rFonts w:cstheme="minorHAnsi"/>
            <w:u w:val="none"/>
          </w:rPr>
          <w:t>PINBAL</w:t>
        </w:r>
      </w:hyperlink>
      <w:r w:rsidRPr="000B621C">
        <w:rPr>
          <w:rFonts w:cstheme="minorHAnsi"/>
        </w:rPr>
        <w:t xml:space="preserve"> </w:t>
      </w:r>
    </w:p>
    <w:p w14:paraId="5DB476D6" w14:textId="723175D3" w:rsidR="0029763A" w:rsidRPr="000B621C" w:rsidRDefault="0029763A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</w:p>
    <w:p w14:paraId="5D4AE251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0B621C">
        <w:rPr>
          <w:rFonts w:cstheme="minorHAnsi"/>
          <w:b/>
        </w:rPr>
        <w:t>10 / 2013 – 03 / 2014</w:t>
      </w:r>
      <w:r w:rsidRPr="000B621C">
        <w:rPr>
          <w:rFonts w:cstheme="minorHAnsi"/>
        </w:rPr>
        <w:t xml:space="preserve"> </w:t>
      </w:r>
      <w:r w:rsidRPr="000B621C">
        <w:rPr>
          <w:rFonts w:cstheme="minorHAnsi"/>
        </w:rPr>
        <w:tab/>
      </w:r>
      <w:r w:rsidRPr="000B621C">
        <w:rPr>
          <w:rFonts w:cstheme="minorHAnsi"/>
          <w:b/>
          <w:bCs/>
        </w:rPr>
        <w:t xml:space="preserve">Scientific </w:t>
      </w:r>
      <w:r w:rsidR="005B2335" w:rsidRPr="000B621C">
        <w:rPr>
          <w:rFonts w:cstheme="minorHAnsi"/>
          <w:b/>
          <w:bCs/>
        </w:rPr>
        <w:t>E</w:t>
      </w:r>
      <w:r w:rsidRPr="000B621C">
        <w:rPr>
          <w:rFonts w:cstheme="minorHAnsi"/>
          <w:b/>
          <w:bCs/>
        </w:rPr>
        <w:t>mployee</w:t>
      </w:r>
    </w:p>
    <w:p w14:paraId="1CD93038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EOMAR Helmholtz Centre for Ocean Research Kiel</w:t>
      </w:r>
    </w:p>
    <w:p w14:paraId="531B924F" w14:textId="0956B2A7" w:rsidR="004E2BB1" w:rsidRPr="000B621C" w:rsidRDefault="00ED0EB3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>Benthic Ecology |</w:t>
      </w:r>
      <w:r w:rsidR="004E2BB1" w:rsidRPr="000B621C">
        <w:rPr>
          <w:rFonts w:cstheme="minorHAnsi"/>
        </w:rPr>
        <w:t xml:space="preserve"> Prof. Dr. M. Wahl</w:t>
      </w:r>
    </w:p>
    <w:p w14:paraId="63C8C2DA" w14:textId="52F91927" w:rsidR="004E2BB1" w:rsidRPr="000B621C" w:rsidRDefault="00ED0EB3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lang w:val="de-DE"/>
        </w:rPr>
      </w:pPr>
      <w:r w:rsidRPr="000B621C">
        <w:rPr>
          <w:rFonts w:cstheme="minorHAnsi"/>
          <w:lang w:val="de-DE"/>
        </w:rPr>
        <w:t xml:space="preserve">Marine </w:t>
      </w:r>
      <w:proofErr w:type="spellStart"/>
      <w:r w:rsidRPr="000B621C">
        <w:rPr>
          <w:rFonts w:cstheme="minorHAnsi"/>
          <w:lang w:val="de-DE"/>
        </w:rPr>
        <w:t>Biogeochemistry</w:t>
      </w:r>
      <w:proofErr w:type="spellEnd"/>
      <w:r w:rsidRPr="000B621C">
        <w:rPr>
          <w:rFonts w:cstheme="minorHAnsi"/>
          <w:lang w:val="de-DE"/>
        </w:rPr>
        <w:t xml:space="preserve"> |</w:t>
      </w:r>
      <w:r w:rsidR="004E2BB1" w:rsidRPr="000B621C">
        <w:rPr>
          <w:rFonts w:cstheme="minorHAnsi"/>
          <w:lang w:val="de-DE"/>
        </w:rPr>
        <w:t xml:space="preserve"> Prof. Dr. U. </w:t>
      </w:r>
      <w:proofErr w:type="spellStart"/>
      <w:r w:rsidR="004E2BB1" w:rsidRPr="000B621C">
        <w:rPr>
          <w:rFonts w:cstheme="minorHAnsi"/>
          <w:lang w:val="de-DE"/>
        </w:rPr>
        <w:t>Riebesell</w:t>
      </w:r>
      <w:proofErr w:type="spellEnd"/>
    </w:p>
    <w:p w14:paraId="27E82374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lang w:val="de-DE"/>
        </w:rPr>
      </w:pPr>
    </w:p>
    <w:p w14:paraId="0FA4CF18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 xml:space="preserve">07 – 10 / 2013 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  <w:bCs/>
        </w:rPr>
        <w:t>Sailing Instructor</w:t>
      </w:r>
    </w:p>
    <w:p w14:paraId="40A976CE" w14:textId="79113055" w:rsidR="004E2BB1" w:rsidRPr="000B621C" w:rsidRDefault="00ED0EB3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Kiel Marketing GmbH |</w:t>
      </w:r>
      <w:r w:rsidR="004E2BB1" w:rsidRPr="000B621C">
        <w:rPr>
          <w:rFonts w:cstheme="minorHAnsi"/>
        </w:rPr>
        <w:t xml:space="preserve"> Camp 24/7</w:t>
      </w:r>
    </w:p>
    <w:p w14:paraId="403F8152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F510160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 xml:space="preserve">01 – 03 / 2013 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</w:r>
      <w:proofErr w:type="spellStart"/>
      <w:r w:rsidRPr="000B621C">
        <w:rPr>
          <w:rFonts w:cstheme="minorHAnsi"/>
          <w:b/>
          <w:bCs/>
        </w:rPr>
        <w:t>Divemaster</w:t>
      </w:r>
      <w:proofErr w:type="spellEnd"/>
    </w:p>
    <w:p w14:paraId="41AEB0DE" w14:textId="1D6A68E2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 xml:space="preserve">Al Dive </w:t>
      </w:r>
      <w:proofErr w:type="spellStart"/>
      <w:r w:rsidRPr="000B621C">
        <w:rPr>
          <w:rFonts w:cstheme="minorHAnsi"/>
        </w:rPr>
        <w:t>dive</w:t>
      </w:r>
      <w:proofErr w:type="spellEnd"/>
      <w:r w:rsidRPr="000B621C">
        <w:rPr>
          <w:rFonts w:cstheme="minorHAnsi"/>
        </w:rPr>
        <w:t xml:space="preserve"> </w:t>
      </w:r>
      <w:proofErr w:type="spellStart"/>
      <w:r w:rsidRPr="000B621C">
        <w:rPr>
          <w:rFonts w:cstheme="minorHAnsi"/>
        </w:rPr>
        <w:t>centre</w:t>
      </w:r>
      <w:proofErr w:type="spellEnd"/>
      <w:r w:rsidR="00ED0EB3" w:rsidRPr="000B621C">
        <w:rPr>
          <w:rFonts w:cstheme="minorHAnsi"/>
        </w:rPr>
        <w:t xml:space="preserve"> |</w:t>
      </w:r>
      <w:r w:rsidRPr="000B621C">
        <w:rPr>
          <w:rFonts w:cstheme="minorHAnsi"/>
        </w:rPr>
        <w:t xml:space="preserve"> </w:t>
      </w:r>
      <w:proofErr w:type="spellStart"/>
      <w:r w:rsidRPr="000B621C">
        <w:rPr>
          <w:rFonts w:cstheme="minorHAnsi"/>
        </w:rPr>
        <w:t>Loubiere</w:t>
      </w:r>
      <w:proofErr w:type="spellEnd"/>
      <w:r w:rsidRPr="000B621C">
        <w:rPr>
          <w:rFonts w:cstheme="minorHAnsi"/>
        </w:rPr>
        <w:t>, Dominica</w:t>
      </w:r>
    </w:p>
    <w:p w14:paraId="65C40B30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EE28C6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 xml:space="preserve">05 – 08 / 2010 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  <w:bCs/>
        </w:rPr>
        <w:t>Research Assistant</w:t>
      </w:r>
    </w:p>
    <w:p w14:paraId="479F02D4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EOMAR Helmholtz Centre for Ocean Research Kiel</w:t>
      </w:r>
    </w:p>
    <w:p w14:paraId="3A3C631F" w14:textId="45B80CFA" w:rsidR="004E2BB1" w:rsidRPr="000B621C" w:rsidRDefault="004E2BB1" w:rsidP="004E2BB1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Evolut</w:t>
      </w:r>
      <w:r w:rsidR="00ED0EB3" w:rsidRPr="000B621C">
        <w:rPr>
          <w:rFonts w:cstheme="minorHAnsi"/>
        </w:rPr>
        <w:t>ionary Ecology of Marine Fishes |</w:t>
      </w:r>
      <w:r w:rsidRPr="000B621C">
        <w:rPr>
          <w:rFonts w:cstheme="minorHAnsi"/>
        </w:rPr>
        <w:t xml:space="preserve"> Prof. Dr. T. </w:t>
      </w:r>
      <w:proofErr w:type="spellStart"/>
      <w:r w:rsidRPr="000B621C">
        <w:rPr>
          <w:rFonts w:cstheme="minorHAnsi"/>
        </w:rPr>
        <w:t>Reusch</w:t>
      </w:r>
      <w:proofErr w:type="spellEnd"/>
    </w:p>
    <w:p w14:paraId="7DDCC3B2" w14:textId="77777777" w:rsidR="00D13F43" w:rsidRPr="000B621C" w:rsidRDefault="00D13F43" w:rsidP="00D13F43">
      <w:pPr>
        <w:spacing w:after="0" w:line="240" w:lineRule="auto"/>
        <w:rPr>
          <w:rFonts w:cstheme="minorHAnsi"/>
        </w:rPr>
      </w:pPr>
    </w:p>
    <w:p w14:paraId="194C7662" w14:textId="77777777" w:rsidR="00C01095" w:rsidRPr="000B621C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Additional skills and </w:t>
      </w:r>
      <w:r w:rsidR="00D13F43" w:rsidRPr="000B621C">
        <w:rPr>
          <w:rFonts w:cstheme="minorHAnsi"/>
          <w:b/>
        </w:rPr>
        <w:t>experience</w:t>
      </w:r>
    </w:p>
    <w:p w14:paraId="256644AD" w14:textId="77777777" w:rsidR="00603F39" w:rsidRPr="000B621C" w:rsidRDefault="00603F39" w:rsidP="004B080C">
      <w:pPr>
        <w:spacing w:after="0" w:line="240" w:lineRule="auto"/>
        <w:rPr>
          <w:rFonts w:cstheme="minorHAnsi"/>
        </w:rPr>
      </w:pPr>
    </w:p>
    <w:p w14:paraId="5F6567BA" w14:textId="77777777" w:rsidR="00C245D4" w:rsidRPr="000B621C" w:rsidRDefault="00C245D4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>Since</w:t>
      </w:r>
      <w:r w:rsidR="00C01095" w:rsidRPr="000B621C">
        <w:rPr>
          <w:rFonts w:cstheme="minorHAnsi"/>
          <w:b/>
        </w:rPr>
        <w:t xml:space="preserve"> 03 / 2011</w:t>
      </w:r>
      <w:r w:rsidR="00603F39" w:rsidRPr="000B621C">
        <w:rPr>
          <w:rFonts w:cstheme="minorHAnsi"/>
          <w:b/>
        </w:rPr>
        <w:tab/>
      </w:r>
      <w:r w:rsidR="00603F39" w:rsidRPr="000B621C">
        <w:rPr>
          <w:rFonts w:cstheme="minorHAnsi"/>
          <w:b/>
        </w:rPr>
        <w:tab/>
      </w:r>
      <w:r w:rsidRPr="000B621C">
        <w:rPr>
          <w:rFonts w:cstheme="minorHAnsi"/>
          <w:b/>
          <w:bCs/>
        </w:rPr>
        <w:t>Certified Scientific Diver</w:t>
      </w:r>
    </w:p>
    <w:p w14:paraId="50494454" w14:textId="77777777" w:rsidR="00C01095" w:rsidRPr="000B621C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200</w:t>
      </w:r>
      <w:r w:rsidR="00F40AD8" w:rsidRPr="000B621C">
        <w:rPr>
          <w:rFonts w:cstheme="minorHAnsi"/>
        </w:rPr>
        <w:t>+</w:t>
      </w:r>
      <w:r w:rsidRPr="000B621C">
        <w:rPr>
          <w:rFonts w:cstheme="minorHAnsi"/>
        </w:rPr>
        <w:t xml:space="preserve"> logged dives, dive mission leader</w:t>
      </w:r>
      <w:r w:rsidR="00F430A3" w:rsidRPr="000B621C">
        <w:rPr>
          <w:rFonts w:cstheme="minorHAnsi"/>
        </w:rPr>
        <w:t>, Nitrox</w:t>
      </w:r>
      <w:r w:rsidR="00A95BF9" w:rsidRPr="000B621C">
        <w:rPr>
          <w:rFonts w:cstheme="minorHAnsi"/>
        </w:rPr>
        <w:t>-</w:t>
      </w:r>
      <w:r w:rsidRPr="000B621C">
        <w:rPr>
          <w:rFonts w:cstheme="minorHAnsi"/>
        </w:rPr>
        <w:t>diver</w:t>
      </w:r>
    </w:p>
    <w:p w14:paraId="25CF2ABA" w14:textId="77777777" w:rsidR="00F40AD8" w:rsidRPr="000B621C" w:rsidRDefault="00F40AD8" w:rsidP="00C245D4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Expeditions:</w:t>
      </w:r>
    </w:p>
    <w:p w14:paraId="17A6DDBE" w14:textId="77777777" w:rsidR="00F40AD8" w:rsidRPr="000B621C" w:rsidRDefault="00F40AD8" w:rsidP="00F40AD8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 xml:space="preserve">Off-shore </w:t>
      </w:r>
      <w:proofErr w:type="spellStart"/>
      <w:r w:rsidRPr="000B621C">
        <w:rPr>
          <w:rFonts w:cstheme="minorHAnsi"/>
        </w:rPr>
        <w:t>mesocosm</w:t>
      </w:r>
      <w:proofErr w:type="spellEnd"/>
      <w:r w:rsidRPr="000B621C">
        <w:rPr>
          <w:rFonts w:cstheme="minorHAnsi"/>
        </w:rPr>
        <w:t xml:space="preserve"> experiment, Gran </w:t>
      </w:r>
      <w:proofErr w:type="spellStart"/>
      <w:r w:rsidRPr="000B621C">
        <w:rPr>
          <w:rFonts w:cstheme="minorHAnsi"/>
        </w:rPr>
        <w:t>Canaria</w:t>
      </w:r>
      <w:proofErr w:type="spellEnd"/>
      <w:r w:rsidRPr="000B621C">
        <w:rPr>
          <w:rFonts w:cstheme="minorHAnsi"/>
        </w:rPr>
        <w:t>, Spain (2 months)</w:t>
      </w:r>
    </w:p>
    <w:p w14:paraId="77957007" w14:textId="77777777" w:rsidR="00F40AD8" w:rsidRPr="000B621C" w:rsidRDefault="00F40AD8" w:rsidP="00F40AD8">
      <w:pPr>
        <w:spacing w:after="0" w:line="240" w:lineRule="auto"/>
        <w:ind w:left="1440" w:firstLine="720"/>
        <w:rPr>
          <w:rFonts w:cstheme="minorHAnsi"/>
        </w:rPr>
      </w:pPr>
      <w:proofErr w:type="spellStart"/>
      <w:r w:rsidRPr="000B621C">
        <w:rPr>
          <w:rFonts w:cstheme="minorHAnsi"/>
        </w:rPr>
        <w:t>Huinay</w:t>
      </w:r>
      <w:proofErr w:type="spellEnd"/>
      <w:r w:rsidRPr="000B621C">
        <w:rPr>
          <w:rFonts w:cstheme="minorHAnsi"/>
        </w:rPr>
        <w:t xml:space="preserve"> Scientific Field Station, Patagonia, Chile (3 months)</w:t>
      </w:r>
    </w:p>
    <w:p w14:paraId="3AF7AA9D" w14:textId="77777777" w:rsidR="00F40AD8" w:rsidRPr="000B621C" w:rsidRDefault="00F40AD8" w:rsidP="00C245D4">
      <w:pPr>
        <w:spacing w:after="0" w:line="240" w:lineRule="auto"/>
        <w:ind w:left="1440" w:firstLine="720"/>
        <w:rPr>
          <w:rFonts w:cstheme="minorHAnsi"/>
        </w:rPr>
      </w:pPr>
    </w:p>
    <w:p w14:paraId="4A591C6E" w14:textId="77777777" w:rsidR="00E9199C" w:rsidRPr="000B621C" w:rsidRDefault="00E9199C" w:rsidP="00F430A3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9 / 2014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  <w:t>Summer Field Course</w:t>
      </w:r>
    </w:p>
    <w:p w14:paraId="57A4882B" w14:textId="77777777" w:rsidR="00E9199C" w:rsidRPr="000B621C" w:rsidRDefault="00E9199C" w:rsidP="00696786">
      <w:pPr>
        <w:spacing w:after="0" w:line="240" w:lineRule="auto"/>
        <w:ind w:left="1440" w:firstLine="720"/>
        <w:rPr>
          <w:rFonts w:cstheme="minorHAnsi"/>
          <w:i/>
        </w:rPr>
      </w:pPr>
      <w:r w:rsidRPr="000B621C">
        <w:rPr>
          <w:rFonts w:cstheme="minorHAnsi"/>
          <w:i/>
        </w:rPr>
        <w:t>Cutting Edge Observational Technology in Marine Biogeochemistry</w:t>
      </w:r>
    </w:p>
    <w:p w14:paraId="5E08BC26" w14:textId="77777777" w:rsidR="00603F39" w:rsidRPr="000B621C" w:rsidRDefault="00E9199C" w:rsidP="00696786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 xml:space="preserve">Sven </w:t>
      </w:r>
      <w:proofErr w:type="spellStart"/>
      <w:r w:rsidRPr="000B621C">
        <w:rPr>
          <w:rFonts w:cstheme="minorHAnsi"/>
        </w:rPr>
        <w:t>Lovén</w:t>
      </w:r>
      <w:proofErr w:type="spellEnd"/>
      <w:r w:rsidRPr="000B621C">
        <w:rPr>
          <w:rFonts w:cstheme="minorHAnsi"/>
        </w:rPr>
        <w:t xml:space="preserve"> Centre </w:t>
      </w:r>
      <w:r w:rsidR="00F40AD8" w:rsidRPr="000B621C">
        <w:rPr>
          <w:rFonts w:cstheme="minorHAnsi"/>
        </w:rPr>
        <w:t xml:space="preserve">for Marine Sciences, </w:t>
      </w:r>
      <w:proofErr w:type="spellStart"/>
      <w:r w:rsidR="00F40AD8" w:rsidRPr="000B621C">
        <w:rPr>
          <w:rFonts w:cstheme="minorHAnsi"/>
        </w:rPr>
        <w:t>Tjärnö</w:t>
      </w:r>
      <w:proofErr w:type="spellEnd"/>
      <w:r w:rsidR="00F40AD8" w:rsidRPr="000B621C">
        <w:rPr>
          <w:rFonts w:cstheme="minorHAnsi"/>
        </w:rPr>
        <w:t>; S</w:t>
      </w:r>
      <w:r w:rsidRPr="000B621C">
        <w:rPr>
          <w:rFonts w:cstheme="minorHAnsi"/>
        </w:rPr>
        <w:t>weden</w:t>
      </w:r>
    </w:p>
    <w:p w14:paraId="2044E2D7" w14:textId="77777777" w:rsidR="00A866EA" w:rsidRPr="000B621C" w:rsidRDefault="00A866EA" w:rsidP="00C245D4">
      <w:pPr>
        <w:spacing w:after="0" w:line="240" w:lineRule="auto"/>
        <w:ind w:left="1440" w:firstLine="720"/>
        <w:rPr>
          <w:rFonts w:cstheme="minorHAnsi"/>
        </w:rPr>
      </w:pPr>
    </w:p>
    <w:p w14:paraId="0DBF1266" w14:textId="77777777" w:rsidR="00A866EA" w:rsidRPr="000B621C" w:rsidRDefault="00A866EA" w:rsidP="00A866EA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Since 2010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  <w:t xml:space="preserve">Member of the Academic Sailing Association (ASV </w:t>
      </w:r>
      <w:proofErr w:type="spellStart"/>
      <w:r w:rsidRPr="000B621C">
        <w:rPr>
          <w:rFonts w:cstheme="minorHAnsi"/>
          <w:b/>
        </w:rPr>
        <w:t>e.V</w:t>
      </w:r>
      <w:proofErr w:type="spellEnd"/>
      <w:r w:rsidRPr="000B621C">
        <w:rPr>
          <w:rFonts w:cstheme="minorHAnsi"/>
          <w:b/>
        </w:rPr>
        <w:t>.) Kiel</w:t>
      </w:r>
    </w:p>
    <w:p w14:paraId="763180AF" w14:textId="77777777" w:rsidR="00A866EA" w:rsidRPr="000B621C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Several sailing campaigns including ocean crossings</w:t>
      </w:r>
    </w:p>
    <w:p w14:paraId="6422AB2A" w14:textId="77777777" w:rsidR="00A866EA" w:rsidRPr="000B621C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Holder of boat driver, safety and radio certificates</w:t>
      </w:r>
    </w:p>
    <w:p w14:paraId="210D5230" w14:textId="77777777" w:rsidR="00D13456" w:rsidRPr="000B621C" w:rsidRDefault="00D13456" w:rsidP="00D13456">
      <w:pPr>
        <w:spacing w:after="0" w:line="240" w:lineRule="auto"/>
        <w:rPr>
          <w:rFonts w:cstheme="minorHAnsi"/>
        </w:rPr>
      </w:pPr>
    </w:p>
    <w:p w14:paraId="1716AC72" w14:textId="35CA6FDB" w:rsidR="00D13456" w:rsidRPr="000B621C" w:rsidRDefault="00D13456" w:rsidP="00D13456">
      <w:pPr>
        <w:spacing w:after="0" w:line="240" w:lineRule="auto"/>
        <w:ind w:left="2160" w:hanging="2160"/>
        <w:rPr>
          <w:rFonts w:cstheme="minorHAnsi"/>
          <w:b/>
        </w:rPr>
      </w:pPr>
      <w:r w:rsidRPr="000B621C">
        <w:rPr>
          <w:rFonts w:cstheme="minorHAnsi"/>
          <w:b/>
        </w:rPr>
        <w:t xml:space="preserve">2006 – 2009 </w:t>
      </w:r>
      <w:r w:rsidRPr="000B621C">
        <w:rPr>
          <w:rFonts w:cstheme="minorHAnsi"/>
          <w:b/>
        </w:rPr>
        <w:tab/>
        <w:t xml:space="preserve">Founder and Chairman of </w:t>
      </w:r>
      <w:hyperlink r:id="rId14" w:history="1">
        <w:proofErr w:type="spellStart"/>
        <w:r w:rsidRPr="000B621C">
          <w:rPr>
            <w:rStyle w:val="Hyperlink"/>
            <w:rFonts w:cstheme="minorHAnsi"/>
            <w:b/>
            <w:u w:val="none"/>
          </w:rPr>
          <w:t>Growtogether</w:t>
        </w:r>
        <w:proofErr w:type="spellEnd"/>
        <w:r w:rsidRPr="000B621C">
          <w:rPr>
            <w:rStyle w:val="Hyperlink"/>
            <w:rFonts w:cstheme="minorHAnsi"/>
            <w:b/>
            <w:u w:val="none"/>
          </w:rPr>
          <w:t xml:space="preserve"> </w:t>
        </w:r>
        <w:proofErr w:type="spellStart"/>
        <w:r w:rsidRPr="000B621C">
          <w:rPr>
            <w:rStyle w:val="Hyperlink"/>
            <w:rFonts w:cstheme="minorHAnsi"/>
            <w:b/>
            <w:u w:val="none"/>
          </w:rPr>
          <w:t>e.V</w:t>
        </w:r>
        <w:proofErr w:type="spellEnd"/>
      </w:hyperlink>
    </w:p>
    <w:p w14:paraId="5BE23CF2" w14:textId="77777777" w:rsidR="00D13456" w:rsidRPr="000B621C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  <w:t>Association to support developmental cooperation</w:t>
      </w:r>
    </w:p>
    <w:p w14:paraId="1148FE36" w14:textId="41AE5C1F" w:rsidR="00D13456" w:rsidRPr="000B621C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</w:r>
    </w:p>
    <w:p w14:paraId="59084180" w14:textId="41B14065" w:rsidR="005415C3" w:rsidRPr="000B621C" w:rsidRDefault="005415C3" w:rsidP="005415C3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Funding received</w:t>
      </w:r>
    </w:p>
    <w:p w14:paraId="58A4D317" w14:textId="4642FD3C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73351EA0" w14:textId="614FEC3D" w:rsidR="005415C3" w:rsidRPr="000B621C" w:rsidRDefault="005415C3" w:rsidP="005415C3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 xml:space="preserve">10 / </w:t>
      </w:r>
      <w:r w:rsidR="00756FE8" w:rsidRPr="000B621C">
        <w:rPr>
          <w:rFonts w:cstheme="minorHAnsi"/>
          <w:b/>
        </w:rPr>
        <w:t>2019</w:t>
      </w:r>
      <w:r w:rsidRPr="000B621C">
        <w:rPr>
          <w:rFonts w:cstheme="minorHAnsi"/>
        </w:rPr>
        <w:tab/>
        <w:t>SPECTROPHABS</w:t>
      </w:r>
    </w:p>
    <w:p w14:paraId="765D0FA5" w14:textId="37554CE3" w:rsidR="00756FE8" w:rsidRPr="000B621C" w:rsidRDefault="005415C3" w:rsidP="005415C3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  <w:b/>
        </w:rPr>
        <w:t>Spectro</w:t>
      </w:r>
      <w:r w:rsidR="00756FE8" w:rsidRPr="000B621C">
        <w:rPr>
          <w:rFonts w:cstheme="minorHAnsi"/>
        </w:rPr>
        <w:t xml:space="preserve">photometric </w:t>
      </w:r>
      <w:r w:rsidR="00756FE8" w:rsidRPr="000B621C">
        <w:rPr>
          <w:rFonts w:cstheme="minorHAnsi"/>
          <w:b/>
        </w:rPr>
        <w:t>pH</w:t>
      </w:r>
      <w:r w:rsidR="00756FE8" w:rsidRPr="000B621C">
        <w:rPr>
          <w:rFonts w:cstheme="minorHAnsi"/>
        </w:rPr>
        <w:t xml:space="preserve">-measurements for monitoring of marine </w:t>
      </w:r>
      <w:r w:rsidR="00756FE8" w:rsidRPr="000B621C">
        <w:rPr>
          <w:rFonts w:cstheme="minorHAnsi"/>
          <w:b/>
        </w:rPr>
        <w:t>a</w:t>
      </w:r>
      <w:r w:rsidR="00756FE8" w:rsidRPr="000B621C">
        <w:rPr>
          <w:rFonts w:cstheme="minorHAnsi"/>
        </w:rPr>
        <w:t xml:space="preserve">cidification in the </w:t>
      </w:r>
      <w:r w:rsidR="00756FE8" w:rsidRPr="000B621C">
        <w:rPr>
          <w:rFonts w:cstheme="minorHAnsi"/>
          <w:b/>
        </w:rPr>
        <w:t>B</w:t>
      </w:r>
      <w:r w:rsidR="00756FE8" w:rsidRPr="000B621C">
        <w:rPr>
          <w:rFonts w:cstheme="minorHAnsi"/>
        </w:rPr>
        <w:t xml:space="preserve">altic </w:t>
      </w:r>
      <w:r w:rsidR="00756FE8" w:rsidRPr="000B621C">
        <w:rPr>
          <w:rFonts w:cstheme="minorHAnsi"/>
          <w:b/>
        </w:rPr>
        <w:t>S</w:t>
      </w:r>
      <w:r w:rsidRPr="000B621C">
        <w:rPr>
          <w:rFonts w:cstheme="minorHAnsi"/>
        </w:rPr>
        <w:t>ea</w:t>
      </w:r>
    </w:p>
    <w:p w14:paraId="12F9C582" w14:textId="6B2E35AF" w:rsidR="00756FE8" w:rsidRPr="000B621C" w:rsidRDefault="00756FE8" w:rsidP="005415C3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Co-applicant</w:t>
      </w:r>
    </w:p>
    <w:p w14:paraId="531CF8A9" w14:textId="77777777" w:rsidR="00756FE8" w:rsidRPr="000B621C" w:rsidRDefault="00756FE8" w:rsidP="00756FE8">
      <w:pPr>
        <w:spacing w:after="0" w:line="240" w:lineRule="auto"/>
        <w:ind w:left="2160" w:hanging="2160"/>
        <w:rPr>
          <w:rFonts w:cstheme="minorHAnsi"/>
        </w:rPr>
      </w:pPr>
    </w:p>
    <w:p w14:paraId="197C42FD" w14:textId="77777777" w:rsidR="00756FE8" w:rsidRPr="000B621C" w:rsidRDefault="00756FE8" w:rsidP="00756FE8">
      <w:pPr>
        <w:spacing w:after="0" w:line="240" w:lineRule="auto"/>
        <w:ind w:left="2160" w:hanging="2160"/>
        <w:rPr>
          <w:rFonts w:cstheme="minorHAnsi"/>
          <w:b/>
        </w:rPr>
      </w:pPr>
      <w:r w:rsidRPr="000B621C">
        <w:rPr>
          <w:rFonts w:cstheme="minorHAnsi"/>
          <w:b/>
        </w:rPr>
        <w:t>03 / 2018</w:t>
      </w:r>
      <w:r w:rsidRPr="000B621C">
        <w:rPr>
          <w:rFonts w:cstheme="minorHAnsi"/>
          <w:b/>
        </w:rPr>
        <w:tab/>
        <w:t>Early-Career Grant, National Geographic Society</w:t>
      </w:r>
    </w:p>
    <w:p w14:paraId="4F22A459" w14:textId="77777777" w:rsidR="00756FE8" w:rsidRPr="000B621C" w:rsidRDefault="00756FE8" w:rsidP="00756FE8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ab/>
      </w:r>
      <w:r w:rsidRPr="000B621C">
        <w:rPr>
          <w:rFonts w:cstheme="minorHAnsi"/>
        </w:rPr>
        <w:t xml:space="preserve">Financial and outreach support for </w:t>
      </w:r>
      <w:proofErr w:type="spellStart"/>
      <w:r w:rsidRPr="000B621C">
        <w:rPr>
          <w:rFonts w:cstheme="minorHAnsi"/>
        </w:rPr>
        <w:t>Bloomsail</w:t>
      </w:r>
      <w:proofErr w:type="spellEnd"/>
      <w:r w:rsidRPr="000B621C">
        <w:rPr>
          <w:rFonts w:cstheme="minorHAnsi"/>
        </w:rPr>
        <w:t xml:space="preserve"> expedition</w:t>
      </w:r>
    </w:p>
    <w:p w14:paraId="36812CBE" w14:textId="08865287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6320DB59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  <w:r w:rsidRPr="000B621C">
        <w:rPr>
          <w:rFonts w:cstheme="minorHAnsi"/>
          <w:b/>
          <w:bCs/>
        </w:rPr>
        <w:t>Scholarships awarded by the German Academic Scholarship Foundation</w:t>
      </w:r>
    </w:p>
    <w:p w14:paraId="7E8BDD24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07 / 2014 – 06 /</w:t>
      </w:r>
      <w:r w:rsidRPr="000B621C">
        <w:rPr>
          <w:rFonts w:cstheme="minorHAnsi"/>
        </w:rPr>
        <w:tab/>
        <w:t>2018</w:t>
      </w:r>
      <w:r w:rsidRPr="000B621C">
        <w:rPr>
          <w:rFonts w:cstheme="minorHAnsi"/>
        </w:rPr>
        <w:tab/>
        <w:t>PhD scholarship (ideational)</w:t>
      </w:r>
    </w:p>
    <w:p w14:paraId="56AF98ED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0B621C">
        <w:rPr>
          <w:rFonts w:cstheme="minorHAnsi"/>
        </w:rPr>
        <w:t xml:space="preserve">02 / 2007 – 06 / 2012 </w:t>
      </w:r>
      <w:r w:rsidRPr="000B621C">
        <w:rPr>
          <w:rFonts w:cstheme="minorHAnsi"/>
        </w:rPr>
        <w:tab/>
      </w:r>
      <w:r w:rsidRPr="000B621C">
        <w:rPr>
          <w:rFonts w:cstheme="minorHAnsi"/>
          <w:bCs/>
        </w:rPr>
        <w:t>Full student scholarship</w:t>
      </w:r>
    </w:p>
    <w:p w14:paraId="298A96D6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 xml:space="preserve">01 – 03 / 2012 </w:t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Field work</w:t>
      </w:r>
      <w:r w:rsidRPr="000B621C">
        <w:rPr>
          <w:rFonts w:cstheme="minorHAnsi"/>
          <w:bCs/>
        </w:rPr>
        <w:t xml:space="preserve"> grant,</w:t>
      </w:r>
      <w:r w:rsidRPr="000B621C">
        <w:rPr>
          <w:rFonts w:cstheme="minorHAnsi"/>
        </w:rPr>
        <w:t xml:space="preserve"> Patagonia, Chile</w:t>
      </w:r>
    </w:p>
    <w:p w14:paraId="44C9684F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lastRenderedPageBreak/>
        <w:t xml:space="preserve">03 / 2010 </w:t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  <w:bCs/>
        </w:rPr>
        <w:t>Advanced English course,</w:t>
      </w:r>
      <w:r w:rsidRPr="000B621C">
        <w:rPr>
          <w:rFonts w:cstheme="minorHAnsi"/>
        </w:rPr>
        <w:t xml:space="preserve"> Bath, England</w:t>
      </w:r>
    </w:p>
    <w:p w14:paraId="7DB36CFF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 xml:space="preserve">09 / 2010 </w:t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  <w:bCs/>
        </w:rPr>
        <w:t xml:space="preserve">Summer academy, </w:t>
      </w:r>
      <w:r w:rsidRPr="000B621C">
        <w:rPr>
          <w:rFonts w:cstheme="minorHAnsi"/>
        </w:rPr>
        <w:t>San Giovanni, Italy</w:t>
      </w:r>
    </w:p>
    <w:p w14:paraId="2418B693" w14:textId="77777777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188C22BA" w14:textId="77777777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01BD7E90" w14:textId="7F07CC43" w:rsidR="00C01095" w:rsidRPr="000B621C" w:rsidRDefault="00A95BF9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Awards</w:t>
      </w:r>
    </w:p>
    <w:p w14:paraId="5DAD1BB9" w14:textId="77777777" w:rsidR="00C01095" w:rsidRPr="000B621C" w:rsidRDefault="00C01095" w:rsidP="004B080C">
      <w:pPr>
        <w:spacing w:after="0" w:line="240" w:lineRule="auto"/>
        <w:rPr>
          <w:rFonts w:cstheme="minorHAnsi"/>
        </w:rPr>
      </w:pPr>
    </w:p>
    <w:p w14:paraId="335352C2" w14:textId="77777777" w:rsidR="00B829E4" w:rsidRPr="000B621C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>2019</w:t>
      </w:r>
      <w:r w:rsidRPr="000B621C">
        <w:rPr>
          <w:rFonts w:cstheme="minorHAnsi"/>
          <w:b/>
        </w:rPr>
        <w:tab/>
        <w:t>Dissertation award</w:t>
      </w:r>
    </w:p>
    <w:p w14:paraId="1E9AA755" w14:textId="2A21DF00" w:rsidR="00B829E4" w:rsidRPr="000B621C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</w:r>
      <w:r w:rsidR="00147AF9" w:rsidRPr="000B621C">
        <w:rPr>
          <w:rFonts w:cstheme="minorHAnsi"/>
        </w:rPr>
        <w:t>Baltic Sea R</w:t>
      </w:r>
      <w:r w:rsidRPr="000B621C">
        <w:rPr>
          <w:rFonts w:cstheme="minorHAnsi"/>
        </w:rPr>
        <w:t>esearch</w:t>
      </w:r>
      <w:r w:rsidR="00147AF9" w:rsidRPr="000B621C">
        <w:rPr>
          <w:rFonts w:cstheme="minorHAnsi"/>
        </w:rPr>
        <w:t xml:space="preserve"> F</w:t>
      </w:r>
      <w:r w:rsidRPr="000B621C">
        <w:rPr>
          <w:rFonts w:cstheme="minorHAnsi"/>
        </w:rPr>
        <w:t>oundation</w:t>
      </w:r>
    </w:p>
    <w:p w14:paraId="0CCC020A" w14:textId="77777777" w:rsidR="00B829E4" w:rsidRPr="000B621C" w:rsidRDefault="00B829E4" w:rsidP="007A47B3">
      <w:pPr>
        <w:spacing w:after="0" w:line="240" w:lineRule="auto"/>
        <w:ind w:left="2160" w:hanging="2160"/>
        <w:rPr>
          <w:rFonts w:cstheme="minorHAnsi"/>
          <w:b/>
        </w:rPr>
      </w:pPr>
    </w:p>
    <w:p w14:paraId="20B1AF34" w14:textId="1B39A06C" w:rsidR="005B5B32" w:rsidRPr="000B621C" w:rsidRDefault="007A47B3" w:rsidP="007A47B3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>2019</w:t>
      </w:r>
      <w:r w:rsidRPr="000B621C">
        <w:rPr>
          <w:rFonts w:cstheme="minorHAnsi"/>
          <w:b/>
        </w:rPr>
        <w:tab/>
        <w:t>Dissertation award</w:t>
      </w:r>
    </w:p>
    <w:p w14:paraId="73727852" w14:textId="77777777" w:rsidR="007A47B3" w:rsidRPr="000B621C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  <w:t>German Water Chemical Society</w:t>
      </w:r>
    </w:p>
    <w:p w14:paraId="6C3D1809" w14:textId="7C04B24C" w:rsidR="005B5B32" w:rsidRPr="000B621C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</w:r>
      <w:r w:rsidR="005B5B32" w:rsidRPr="000B621C">
        <w:rPr>
          <w:rFonts w:cstheme="minorHAnsi"/>
        </w:rPr>
        <w:t>sponsored by Walter-</w:t>
      </w:r>
      <w:proofErr w:type="spellStart"/>
      <w:r w:rsidR="005B5B32" w:rsidRPr="000B621C">
        <w:rPr>
          <w:rFonts w:cstheme="minorHAnsi"/>
        </w:rPr>
        <w:t>Kölle</w:t>
      </w:r>
      <w:proofErr w:type="spellEnd"/>
      <w:r w:rsidR="005B5B32" w:rsidRPr="000B621C">
        <w:rPr>
          <w:rFonts w:cstheme="minorHAnsi"/>
        </w:rPr>
        <w:t xml:space="preserve"> foundation  </w:t>
      </w:r>
    </w:p>
    <w:p w14:paraId="3C4593AB" w14:textId="77777777" w:rsidR="005B5B32" w:rsidRPr="000B621C" w:rsidRDefault="005B5B32" w:rsidP="002C14BF">
      <w:pPr>
        <w:spacing w:after="0" w:line="240" w:lineRule="auto"/>
        <w:ind w:left="2160" w:hanging="2160"/>
        <w:rPr>
          <w:rFonts w:cstheme="minorHAnsi"/>
          <w:b/>
        </w:rPr>
      </w:pPr>
    </w:p>
    <w:p w14:paraId="550D7800" w14:textId="36D59F1B" w:rsidR="001F25FF" w:rsidRPr="000B621C" w:rsidRDefault="001F25FF" w:rsidP="002C14BF">
      <w:pPr>
        <w:spacing w:after="0" w:line="240" w:lineRule="auto"/>
        <w:ind w:left="2160" w:hanging="2160"/>
        <w:rPr>
          <w:rFonts w:cstheme="minorHAnsi"/>
          <w:b/>
        </w:rPr>
      </w:pPr>
      <w:r w:rsidRPr="000B621C">
        <w:rPr>
          <w:rFonts w:cstheme="minorHAnsi"/>
          <w:b/>
        </w:rPr>
        <w:t>02 / 2019</w:t>
      </w:r>
      <w:r w:rsidRPr="000B621C">
        <w:rPr>
          <w:rFonts w:cstheme="minorHAnsi"/>
          <w:b/>
        </w:rPr>
        <w:tab/>
      </w:r>
      <w:proofErr w:type="spellStart"/>
      <w:r w:rsidR="0083256F" w:rsidRPr="000B621C">
        <w:rPr>
          <w:rFonts w:cstheme="minorHAnsi"/>
          <w:b/>
        </w:rPr>
        <w:t>Briese</w:t>
      </w:r>
      <w:proofErr w:type="spellEnd"/>
      <w:r w:rsidR="0083256F" w:rsidRPr="000B621C">
        <w:rPr>
          <w:rFonts w:cstheme="minorHAnsi"/>
          <w:b/>
        </w:rPr>
        <w:t xml:space="preserve"> Award for outstanding PhD thesis in </w:t>
      </w:r>
      <w:r w:rsidRPr="000B621C">
        <w:rPr>
          <w:rFonts w:cstheme="minorHAnsi"/>
          <w:b/>
        </w:rPr>
        <w:t>Marine Research</w:t>
      </w:r>
    </w:p>
    <w:p w14:paraId="64CEE75C" w14:textId="77777777" w:rsidR="006E6410" w:rsidRPr="000B621C" w:rsidRDefault="006E6410" w:rsidP="00BA2EEE">
      <w:pPr>
        <w:spacing w:after="0" w:line="240" w:lineRule="auto"/>
        <w:rPr>
          <w:rFonts w:cstheme="minorHAnsi"/>
        </w:rPr>
      </w:pPr>
    </w:p>
    <w:p w14:paraId="136CB326" w14:textId="77777777" w:rsidR="00C538F5" w:rsidRPr="000B621C" w:rsidRDefault="00BA2EEE" w:rsidP="00BA2EEE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6 / 2017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  <w:t>Best po</w:t>
      </w:r>
      <w:r w:rsidR="00C538F5" w:rsidRPr="000B621C">
        <w:rPr>
          <w:rFonts w:cstheme="minorHAnsi"/>
          <w:b/>
        </w:rPr>
        <w:t>ster presentation by newcomers</w:t>
      </w:r>
    </w:p>
    <w:p w14:paraId="708EA02B" w14:textId="5FC13DCC" w:rsidR="00BA2EEE" w:rsidRPr="000B621C" w:rsidRDefault="00BA2EEE" w:rsidP="00C538F5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Baltic Sea Science Congress</w:t>
      </w:r>
    </w:p>
    <w:p w14:paraId="2AA3731B" w14:textId="77777777" w:rsidR="00BA2EEE" w:rsidRPr="000B621C" w:rsidRDefault="00BA2EEE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</w:p>
    <w:p w14:paraId="479625F0" w14:textId="48185F52" w:rsidR="009C18AE" w:rsidRPr="000B621C" w:rsidRDefault="00C01095" w:rsidP="000F045C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7 / 2005</w:t>
      </w:r>
      <w:r w:rsidRPr="000B621C">
        <w:rPr>
          <w:rFonts w:cstheme="minorHAnsi"/>
          <w:b/>
        </w:rPr>
        <w:tab/>
      </w:r>
      <w:r w:rsidR="00603F39" w:rsidRPr="000B621C">
        <w:rPr>
          <w:rFonts w:cstheme="minorHAnsi"/>
          <w:b/>
        </w:rPr>
        <w:tab/>
      </w:r>
      <w:r w:rsidR="000E76F9" w:rsidRPr="000B621C">
        <w:rPr>
          <w:rFonts w:cstheme="minorHAnsi"/>
          <w:b/>
        </w:rPr>
        <w:t>Book-price for extraordinary achievements during the Abitur</w:t>
      </w:r>
    </w:p>
    <w:p w14:paraId="6A0DA966" w14:textId="29289B60" w:rsidR="001F71F8" w:rsidRPr="000B621C" w:rsidRDefault="001F71F8" w:rsidP="000F045C">
      <w:pPr>
        <w:spacing w:after="0" w:line="240" w:lineRule="auto"/>
        <w:rPr>
          <w:rFonts w:cstheme="minorHAnsi"/>
          <w:b/>
        </w:rPr>
      </w:pPr>
    </w:p>
    <w:p w14:paraId="33782EA8" w14:textId="77777777" w:rsidR="001F71F8" w:rsidRPr="000B621C" w:rsidRDefault="001F71F8" w:rsidP="001F71F8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2B931F98" w14:textId="2A8139E4" w:rsidR="001F71F8" w:rsidRPr="000B621C" w:rsidRDefault="001F71F8" w:rsidP="001F71F8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Publications</w:t>
      </w:r>
    </w:p>
    <w:p w14:paraId="462FE3AF" w14:textId="77777777" w:rsidR="001F71F8" w:rsidRPr="000B621C" w:rsidRDefault="001F71F8" w:rsidP="001F71F8">
      <w:pPr>
        <w:spacing w:after="0" w:line="240" w:lineRule="auto"/>
        <w:rPr>
          <w:rFonts w:cstheme="minorHAnsi"/>
        </w:rPr>
      </w:pPr>
    </w:p>
    <w:p w14:paraId="0B9B22E7" w14:textId="4C90F220" w:rsidR="001C398C" w:rsidRPr="00DA0736" w:rsidRDefault="001F71F8" w:rsidP="001F71F8">
      <w:pPr>
        <w:spacing w:after="0" w:line="240" w:lineRule="auto"/>
        <w:ind w:left="2160" w:hanging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b/>
        </w:rPr>
        <w:t>Peer-reviewed articles</w:t>
      </w:r>
      <w:r w:rsidRPr="000B621C">
        <w:rPr>
          <w:rFonts w:ascii="Calibri" w:eastAsia="Calibri" w:hAnsi="Calibri" w:cs="Calibri"/>
        </w:rPr>
        <w:tab/>
      </w:r>
      <w:proofErr w:type="spellStart"/>
      <w:r w:rsidR="001C398C">
        <w:t>Wanninkhof</w:t>
      </w:r>
      <w:proofErr w:type="spellEnd"/>
      <w:r w:rsidR="001C398C">
        <w:t xml:space="preserve">, R., … , </w:t>
      </w:r>
      <w:r w:rsidR="001C398C" w:rsidRPr="001C398C">
        <w:rPr>
          <w:b/>
        </w:rPr>
        <w:t>Müller J.D.</w:t>
      </w:r>
      <w:r w:rsidR="001C398C">
        <w:t>, et al. (2019)</w:t>
      </w:r>
      <w:r w:rsidR="001C398C">
        <w:br/>
      </w:r>
      <w:r w:rsidR="001C398C">
        <w:rPr>
          <w:rStyle w:val="Fett"/>
        </w:rPr>
        <w:t xml:space="preserve">A Surface </w:t>
      </w:r>
      <w:r w:rsidR="001C398C" w:rsidRPr="00DA0736">
        <w:rPr>
          <w:rStyle w:val="Fett"/>
        </w:rPr>
        <w:t>Ocean CO</w:t>
      </w:r>
      <w:r w:rsidR="001C398C" w:rsidRPr="00DA0736">
        <w:rPr>
          <w:rStyle w:val="Fett"/>
          <w:vertAlign w:val="subscript"/>
        </w:rPr>
        <w:t>2</w:t>
      </w:r>
      <w:r w:rsidR="001C398C" w:rsidRPr="00DA0736">
        <w:rPr>
          <w:rStyle w:val="Fett"/>
        </w:rPr>
        <w:t xml:space="preserve"> Reference Network, SOCONET and Associated Marine Boundary Layer CO</w:t>
      </w:r>
      <w:r w:rsidR="001C398C" w:rsidRPr="00DA0736">
        <w:rPr>
          <w:rStyle w:val="Fett"/>
          <w:vertAlign w:val="subscript"/>
        </w:rPr>
        <w:t>2</w:t>
      </w:r>
      <w:r w:rsidR="001C398C" w:rsidRPr="00DA0736">
        <w:rPr>
          <w:rStyle w:val="Fett"/>
        </w:rPr>
        <w:t xml:space="preserve"> Measurements</w:t>
      </w:r>
      <w:r w:rsidR="001C398C" w:rsidRPr="00DA0736">
        <w:br/>
        <w:t xml:space="preserve">Front. Mar. Sci. | </w:t>
      </w:r>
      <w:hyperlink r:id="rId15" w:tgtFrame="_blank" w:history="1">
        <w:r w:rsidR="001C398C" w:rsidRPr="00DA0736">
          <w:rPr>
            <w:rStyle w:val="Hyperlink"/>
            <w:u w:val="none"/>
          </w:rPr>
          <w:t>doi:10.3389/fmars.2019.00400</w:t>
        </w:r>
      </w:hyperlink>
    </w:p>
    <w:p w14:paraId="031D8DD4" w14:textId="57B60782" w:rsidR="001C398C" w:rsidRPr="00DA0736" w:rsidRDefault="00DA0736" w:rsidP="001F71F8">
      <w:pPr>
        <w:spacing w:after="0" w:line="240" w:lineRule="auto"/>
        <w:ind w:left="2160" w:hanging="2160"/>
        <w:rPr>
          <w:rFonts w:ascii="Calibri" w:eastAsia="Calibri" w:hAnsi="Calibri" w:cs="Calibri"/>
        </w:rPr>
      </w:pPr>
      <w:r w:rsidRPr="00DA0736">
        <w:rPr>
          <w:rFonts w:ascii="Calibri" w:eastAsia="Calibri" w:hAnsi="Calibri" w:cs="Calibri"/>
        </w:rPr>
        <w:tab/>
      </w:r>
    </w:p>
    <w:p w14:paraId="363E85C5" w14:textId="5996A3FA" w:rsidR="001F71F8" w:rsidRPr="00F27094" w:rsidRDefault="001F71F8" w:rsidP="001C398C">
      <w:pPr>
        <w:spacing w:after="0" w:line="240" w:lineRule="auto"/>
        <w:ind w:left="2160"/>
        <w:rPr>
          <w:rFonts w:ascii="Calibri" w:eastAsia="Calibri" w:hAnsi="Calibri" w:cs="Calibri"/>
        </w:rPr>
      </w:pPr>
      <w:r w:rsidRPr="00F27094">
        <w:rPr>
          <w:rFonts w:ascii="Calibri" w:eastAsia="Calibri" w:hAnsi="Calibri" w:cs="Calibri"/>
          <w:b/>
        </w:rPr>
        <w:t>Müller, J.D.</w:t>
      </w:r>
      <w:r w:rsidRPr="00F27094">
        <w:rPr>
          <w:rFonts w:ascii="Calibri" w:eastAsia="Calibri" w:hAnsi="Calibri" w:cs="Calibri"/>
        </w:rPr>
        <w:t xml:space="preserve"> and </w:t>
      </w:r>
      <w:proofErr w:type="spellStart"/>
      <w:r w:rsidRPr="00F27094">
        <w:rPr>
          <w:rFonts w:ascii="Calibri" w:eastAsia="Calibri" w:hAnsi="Calibri" w:cs="Calibri"/>
        </w:rPr>
        <w:t>Rehder</w:t>
      </w:r>
      <w:proofErr w:type="spellEnd"/>
      <w:r w:rsidRPr="00F27094">
        <w:rPr>
          <w:rFonts w:ascii="Calibri" w:eastAsia="Calibri" w:hAnsi="Calibri" w:cs="Calibri"/>
        </w:rPr>
        <w:t>, G. (2018)</w:t>
      </w:r>
    </w:p>
    <w:p w14:paraId="179E9E3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DA0736">
        <w:rPr>
          <w:rFonts w:ascii="Calibri" w:eastAsia="Calibri" w:hAnsi="Calibri" w:cs="Calibri"/>
        </w:rPr>
        <w:t>Metrology of pH measurements in brackish waters - part 2: Experimental characterization of purified m-</w:t>
      </w:r>
      <w:r w:rsidRPr="000B621C">
        <w:rPr>
          <w:rFonts w:ascii="Calibri" w:eastAsia="Calibri" w:hAnsi="Calibri" w:cs="Calibri"/>
        </w:rPr>
        <w:t xml:space="preserve">Cresol Purple for spectrophotometric </w:t>
      </w:r>
      <w:proofErr w:type="spellStart"/>
      <w:r w:rsidRPr="000B621C">
        <w:rPr>
          <w:rFonts w:ascii="Calibri" w:eastAsia="Calibri" w:hAnsi="Calibri" w:cs="Calibri"/>
        </w:rPr>
        <w:t>pH</w:t>
      </w:r>
      <w:r w:rsidRPr="000B621C">
        <w:rPr>
          <w:rFonts w:ascii="Calibri" w:eastAsia="Calibri" w:hAnsi="Calibri" w:cs="Calibri"/>
          <w:vertAlign w:val="subscript"/>
        </w:rPr>
        <w:t>T</w:t>
      </w:r>
      <w:proofErr w:type="spellEnd"/>
      <w:r w:rsidRPr="000B621C">
        <w:rPr>
          <w:rFonts w:ascii="Calibri" w:eastAsia="Calibri" w:hAnsi="Calibri" w:cs="Calibri"/>
        </w:rPr>
        <w:t xml:space="preserve"> measurements</w:t>
      </w:r>
    </w:p>
    <w:p w14:paraId="3B27D6E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Front. Mar. Sci. | </w:t>
      </w:r>
      <w:hyperlink r:id="rId16" w:history="1">
        <w:r w:rsidRPr="000B621C">
          <w:rPr>
            <w:rFonts w:ascii="Calibri" w:eastAsia="Calibri" w:hAnsi="Calibri" w:cs="Calibri"/>
            <w:color w:val="0563C1"/>
          </w:rPr>
          <w:t>doi:10.3389/fmars.2018.00177</w:t>
        </w:r>
      </w:hyperlink>
    </w:p>
    <w:p w14:paraId="026B531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6A5FCC5B" w14:textId="242C730A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</w:t>
      </w:r>
      <w:proofErr w:type="spellStart"/>
      <w:r w:rsidRPr="000B621C">
        <w:rPr>
          <w:rFonts w:ascii="Calibri" w:eastAsia="Calibri" w:hAnsi="Calibri" w:cs="Calibri"/>
          <w:lang w:val="de-DE"/>
        </w:rPr>
        <w:t>Bastkowski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F., Sander, B., Seitz, S., Turner, D.R., Dickson, A.G.,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>, G. (2018)</w:t>
      </w:r>
    </w:p>
    <w:p w14:paraId="782FBCF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Metrology for pH measurements in brackish waters – part 1: Extending electrochemical </w:t>
      </w:r>
      <w:proofErr w:type="spellStart"/>
      <w:r w:rsidRPr="000B621C">
        <w:rPr>
          <w:rFonts w:ascii="Calibri" w:eastAsia="Calibri" w:hAnsi="Calibri" w:cs="Calibri"/>
        </w:rPr>
        <w:t>pH</w:t>
      </w:r>
      <w:r w:rsidRPr="000B621C">
        <w:rPr>
          <w:rFonts w:ascii="Calibri" w:eastAsia="Calibri" w:hAnsi="Calibri" w:cs="Calibri"/>
          <w:vertAlign w:val="subscript"/>
        </w:rPr>
        <w:t>T</w:t>
      </w:r>
      <w:proofErr w:type="spellEnd"/>
      <w:r w:rsidRPr="000B621C">
        <w:rPr>
          <w:rFonts w:ascii="Calibri" w:eastAsia="Calibri" w:hAnsi="Calibri" w:cs="Calibri"/>
        </w:rPr>
        <w:t xml:space="preserve"> measurements of TRIS buffers to salinities 5 – 20</w:t>
      </w:r>
    </w:p>
    <w:p w14:paraId="5A703A0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Front. Mar. Sci. | </w:t>
      </w:r>
      <w:hyperlink r:id="rId17" w:history="1">
        <w:r w:rsidRPr="000B621C">
          <w:rPr>
            <w:rFonts w:ascii="Calibri" w:eastAsia="Calibri" w:hAnsi="Calibri" w:cs="Calibri"/>
            <w:color w:val="0563C1"/>
          </w:rPr>
          <w:t>doi:10.3389/fmars.2018.00176</w:t>
        </w:r>
      </w:hyperlink>
    </w:p>
    <w:p w14:paraId="1E6ED55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1CFA55C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 xml:space="preserve">Staudinger, C., Strobl, M., Fischer, J., </w:t>
      </w:r>
      <w:proofErr w:type="gramStart"/>
      <w:r w:rsidRPr="000B621C">
        <w:rPr>
          <w:rFonts w:ascii="Calibri" w:eastAsia="Calibri" w:hAnsi="Calibri" w:cs="Calibri"/>
          <w:lang w:val="de-DE"/>
        </w:rPr>
        <w:t>… ,</w:t>
      </w:r>
      <w:proofErr w:type="gramEnd"/>
      <w:r w:rsidRPr="000B621C">
        <w:rPr>
          <w:rFonts w:ascii="Calibri" w:eastAsia="Calibri" w:hAnsi="Calibri" w:cs="Calibri"/>
          <w:lang w:val="de-DE"/>
        </w:rPr>
        <w:t xml:space="preserve">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Achterberg, E., </w:t>
      </w:r>
      <w:proofErr w:type="spellStart"/>
      <w:r w:rsidRPr="000B621C">
        <w:rPr>
          <w:rFonts w:ascii="Calibri" w:eastAsia="Calibri" w:hAnsi="Calibri" w:cs="Calibri"/>
          <w:lang w:val="de-DE"/>
        </w:rPr>
        <w:t>Borisov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S.,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Klimant</w:t>
      </w:r>
      <w:proofErr w:type="spellEnd"/>
      <w:r w:rsidRPr="000B621C">
        <w:rPr>
          <w:rFonts w:ascii="Calibri" w:eastAsia="Calibri" w:hAnsi="Calibri" w:cs="Calibri"/>
          <w:lang w:val="de-DE"/>
        </w:rPr>
        <w:t>, I. (2018)</w:t>
      </w:r>
    </w:p>
    <w:p w14:paraId="4ABA56F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A versatile </w:t>
      </w:r>
      <w:proofErr w:type="spellStart"/>
      <w:r w:rsidRPr="000B621C">
        <w:rPr>
          <w:rFonts w:ascii="Calibri" w:eastAsia="Calibri" w:hAnsi="Calibri" w:cs="Calibri"/>
        </w:rPr>
        <w:t>optode</w:t>
      </w:r>
      <w:proofErr w:type="spellEnd"/>
      <w:r w:rsidRPr="000B621C">
        <w:rPr>
          <w:rFonts w:ascii="Calibri" w:eastAsia="Calibri" w:hAnsi="Calibri" w:cs="Calibri"/>
        </w:rPr>
        <w:t xml:space="preserve"> system for oxygen, carbon dioxide, and pH measurements in seawater with integrated battery and logger</w:t>
      </w:r>
    </w:p>
    <w:p w14:paraId="69A8069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 Methods, 16: 459-473 | </w:t>
      </w:r>
      <w:hyperlink r:id="rId18" w:history="1">
        <w:r w:rsidRPr="000B621C">
          <w:rPr>
            <w:rFonts w:ascii="Calibri" w:eastAsia="Calibri" w:hAnsi="Calibri" w:cs="Calibri"/>
            <w:color w:val="0563C1"/>
          </w:rPr>
          <w:t>doi:10.1002/lom3.10260</w:t>
        </w:r>
      </w:hyperlink>
    </w:p>
    <w:p w14:paraId="6E12CC0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62298F84" w14:textId="111724A6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lang w:val="de-DE"/>
        </w:rPr>
        <w:t xml:space="preserve">Wahl, M., Schneider </w:t>
      </w:r>
      <w:proofErr w:type="spellStart"/>
      <w:r w:rsidRPr="000B621C">
        <w:rPr>
          <w:rFonts w:ascii="Calibri" w:eastAsia="Calibri" w:hAnsi="Calibri" w:cs="Calibri"/>
          <w:lang w:val="de-DE"/>
        </w:rPr>
        <w:t>Covachã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S., </w:t>
      </w:r>
      <w:proofErr w:type="spellStart"/>
      <w:r w:rsidRPr="000B621C">
        <w:rPr>
          <w:rFonts w:ascii="Calibri" w:eastAsia="Calibri" w:hAnsi="Calibri" w:cs="Calibri"/>
          <w:lang w:val="de-DE"/>
        </w:rPr>
        <w:t>Saderne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V., </w:t>
      </w:r>
      <w:proofErr w:type="spellStart"/>
      <w:r w:rsidRPr="000B621C">
        <w:rPr>
          <w:rFonts w:ascii="Calibri" w:eastAsia="Calibri" w:hAnsi="Calibri" w:cs="Calibri"/>
          <w:lang w:val="de-DE"/>
        </w:rPr>
        <w:t>Hiebenthal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C.,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Pansch, C., et al. </w:t>
      </w:r>
      <w:r w:rsidRPr="000B621C">
        <w:rPr>
          <w:rFonts w:ascii="Calibri" w:eastAsia="Calibri" w:hAnsi="Calibri" w:cs="Calibri"/>
        </w:rPr>
        <w:t>(2018)</w:t>
      </w:r>
    </w:p>
    <w:p w14:paraId="6F73A1A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Macroalgae</w:t>
      </w:r>
      <w:proofErr w:type="spellEnd"/>
      <w:r w:rsidRPr="000B621C">
        <w:rPr>
          <w:rFonts w:ascii="Calibri" w:eastAsia="Calibri" w:hAnsi="Calibri" w:cs="Calibri"/>
        </w:rPr>
        <w:t xml:space="preserve"> may mitigate ocean acidification effects on mussel calcification by increasing pH and its fluctuations</w:t>
      </w:r>
    </w:p>
    <w:p w14:paraId="420E6B2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, 63: 3-21 | </w:t>
      </w:r>
      <w:hyperlink r:id="rId19" w:history="1">
        <w:r w:rsidRPr="000B621C">
          <w:rPr>
            <w:rFonts w:ascii="Calibri" w:eastAsia="Calibri" w:hAnsi="Calibri" w:cs="Calibri"/>
            <w:color w:val="0563C1"/>
          </w:rPr>
          <w:t>doi:10.1002/lno.10608</w:t>
        </w:r>
      </w:hyperlink>
    </w:p>
    <w:p w14:paraId="3E32649B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2E4A5E2F" w14:textId="66AAA91D" w:rsidR="001F71F8" w:rsidRPr="00F27094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F27094">
        <w:rPr>
          <w:rFonts w:ascii="Calibri" w:eastAsia="Calibri" w:hAnsi="Calibri" w:cs="Calibri"/>
          <w:b/>
        </w:rPr>
        <w:lastRenderedPageBreak/>
        <w:t>Müller, J.D.</w:t>
      </w:r>
      <w:r w:rsidRPr="00F27094">
        <w:rPr>
          <w:rFonts w:ascii="Calibri" w:eastAsia="Calibri" w:hAnsi="Calibri" w:cs="Calibri"/>
        </w:rPr>
        <w:t xml:space="preserve">, Schneider, B., </w:t>
      </w:r>
      <w:proofErr w:type="spellStart"/>
      <w:r w:rsidRPr="00F27094">
        <w:rPr>
          <w:rFonts w:ascii="Calibri" w:eastAsia="Calibri" w:hAnsi="Calibri" w:cs="Calibri"/>
        </w:rPr>
        <w:t>Aßmann</w:t>
      </w:r>
      <w:proofErr w:type="spellEnd"/>
      <w:r w:rsidRPr="00F27094">
        <w:rPr>
          <w:rFonts w:ascii="Calibri" w:eastAsia="Calibri" w:hAnsi="Calibri" w:cs="Calibri"/>
        </w:rPr>
        <w:t xml:space="preserve">, S., and </w:t>
      </w:r>
      <w:proofErr w:type="spellStart"/>
      <w:r w:rsidRPr="00F27094">
        <w:rPr>
          <w:rFonts w:ascii="Calibri" w:eastAsia="Calibri" w:hAnsi="Calibri" w:cs="Calibri"/>
        </w:rPr>
        <w:t>Rehder</w:t>
      </w:r>
      <w:proofErr w:type="spellEnd"/>
      <w:r w:rsidRPr="00F27094">
        <w:rPr>
          <w:rFonts w:ascii="Calibri" w:eastAsia="Calibri" w:hAnsi="Calibri" w:cs="Calibri"/>
        </w:rPr>
        <w:t>, G. (2017)</w:t>
      </w:r>
    </w:p>
    <w:p w14:paraId="760BFCA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Spectrophotometric pH measurements in the presence of dissolved organic matter and hydrogen sulfide</w:t>
      </w:r>
    </w:p>
    <w:p w14:paraId="44E95D4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 Methods, 16: 68-82 | </w:t>
      </w:r>
      <w:hyperlink r:id="rId20" w:history="1">
        <w:r w:rsidRPr="000B621C">
          <w:rPr>
            <w:rFonts w:ascii="Calibri" w:eastAsia="Calibri" w:hAnsi="Calibri" w:cs="Calibri"/>
            <w:color w:val="0563C1"/>
          </w:rPr>
          <w:t>doi:10.1002/lom3.10227</w:t>
        </w:r>
      </w:hyperlink>
    </w:p>
    <w:p w14:paraId="47AB496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> </w:t>
      </w:r>
    </w:p>
    <w:p w14:paraId="112ABBA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lang w:val="de-DE"/>
        </w:rPr>
        <w:t xml:space="preserve">Fritzsche, E., Gruber, P., </w:t>
      </w:r>
      <w:proofErr w:type="spellStart"/>
      <w:r w:rsidRPr="000B621C">
        <w:rPr>
          <w:rFonts w:ascii="Calibri" w:eastAsia="Calibri" w:hAnsi="Calibri" w:cs="Calibri"/>
          <w:lang w:val="de-DE"/>
        </w:rPr>
        <w:t>Schutting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S., Fischer, J. P., Strobl, M.,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et al. </w:t>
      </w:r>
      <w:r w:rsidRPr="000B621C">
        <w:rPr>
          <w:rFonts w:ascii="Calibri" w:eastAsia="Calibri" w:hAnsi="Calibri" w:cs="Calibri"/>
        </w:rPr>
        <w:t>(2017)</w:t>
      </w:r>
    </w:p>
    <w:p w14:paraId="2F6D85A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Highly sensitive poisoning-resistant optical carbon dioxide sensors for environmental monitoring</w:t>
      </w:r>
    </w:p>
    <w:p w14:paraId="17AC3F6B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 xml:space="preserve">Anal. </w:t>
      </w:r>
      <w:proofErr w:type="spellStart"/>
      <w:r w:rsidRPr="000B621C">
        <w:rPr>
          <w:rFonts w:ascii="Calibri" w:eastAsia="Calibri" w:hAnsi="Calibri" w:cs="Calibri"/>
          <w:lang w:val="de-DE"/>
        </w:rPr>
        <w:t>Methods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9: 55–65 | </w:t>
      </w:r>
      <w:hyperlink r:id="rId21" w:anchor="!divAbstract" w:history="1">
        <w:r w:rsidRPr="000B621C">
          <w:rPr>
            <w:rFonts w:ascii="Calibri" w:eastAsia="Calibri" w:hAnsi="Calibri" w:cs="Calibri"/>
            <w:color w:val="0563C1"/>
            <w:lang w:val="de-DE"/>
          </w:rPr>
          <w:t>doi:10.1039/C6AY02949C</w:t>
        </w:r>
      </w:hyperlink>
    </w:p>
    <w:p w14:paraId="46099BC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</w:p>
    <w:p w14:paraId="79A8F135" w14:textId="31F9D37C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Schneider, B.,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>, G. (2016)</w:t>
      </w:r>
    </w:p>
    <w:p w14:paraId="613A840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1CE6D6AF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, 61: 1984–2002 | </w:t>
      </w:r>
      <w:hyperlink r:id="rId22" w:history="1">
        <w:r w:rsidRPr="000B621C">
          <w:rPr>
            <w:rFonts w:ascii="Calibri" w:eastAsia="Calibri" w:hAnsi="Calibri" w:cs="Calibri"/>
            <w:color w:val="0563C1"/>
          </w:rPr>
          <w:t>doi:10.1002/lno.10349</w:t>
        </w:r>
      </w:hyperlink>
    </w:p>
    <w:p w14:paraId="5EC6B38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07E1B4C9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Wahl, M., Buchholz, B., </w:t>
      </w:r>
      <w:proofErr w:type="spellStart"/>
      <w:r w:rsidRPr="000B621C">
        <w:rPr>
          <w:rFonts w:ascii="Calibri" w:eastAsia="Calibri" w:hAnsi="Calibri" w:cs="Calibri"/>
        </w:rPr>
        <w:t>Winde</w:t>
      </w:r>
      <w:proofErr w:type="spellEnd"/>
      <w:r w:rsidRPr="000B621C">
        <w:rPr>
          <w:rFonts w:ascii="Calibri" w:eastAsia="Calibri" w:hAnsi="Calibri" w:cs="Calibri"/>
        </w:rPr>
        <w:t xml:space="preserve">, V., </w:t>
      </w:r>
      <w:proofErr w:type="spellStart"/>
      <w:r w:rsidRPr="000B621C">
        <w:rPr>
          <w:rFonts w:ascii="Calibri" w:eastAsia="Calibri" w:hAnsi="Calibri" w:cs="Calibri"/>
        </w:rPr>
        <w:t>Golomb</w:t>
      </w:r>
      <w:proofErr w:type="spellEnd"/>
      <w:r w:rsidRPr="000B621C">
        <w:rPr>
          <w:rFonts w:ascii="Calibri" w:eastAsia="Calibri" w:hAnsi="Calibri" w:cs="Calibri"/>
        </w:rPr>
        <w:t xml:space="preserve">, D., Guy-Haim, T., </w:t>
      </w:r>
      <w:r w:rsidRPr="000B621C">
        <w:rPr>
          <w:rFonts w:ascii="Calibri" w:eastAsia="Calibri" w:hAnsi="Calibri" w:cs="Calibri"/>
          <w:b/>
        </w:rPr>
        <w:t>Müller, J.</w:t>
      </w:r>
      <w:r w:rsidRPr="000B621C">
        <w:rPr>
          <w:rFonts w:ascii="Calibri" w:eastAsia="Calibri" w:hAnsi="Calibri" w:cs="Calibri"/>
        </w:rPr>
        <w:t>, et al. (2015)</w:t>
      </w:r>
    </w:p>
    <w:p w14:paraId="78E130B9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A </w:t>
      </w:r>
      <w:proofErr w:type="spellStart"/>
      <w:r w:rsidRPr="000B621C">
        <w:rPr>
          <w:rFonts w:ascii="Calibri" w:eastAsia="Calibri" w:hAnsi="Calibri" w:cs="Calibri"/>
        </w:rPr>
        <w:t>mesocosm</w:t>
      </w:r>
      <w:proofErr w:type="spellEnd"/>
      <w:r w:rsidRPr="000B621C">
        <w:rPr>
          <w:rFonts w:ascii="Calibri" w:eastAsia="Calibri" w:hAnsi="Calibri" w:cs="Calibri"/>
        </w:rPr>
        <w:t xml:space="preserve"> concept for the simulation of near-natural shallow underwater climates: The Kiel Outdoor </w:t>
      </w:r>
      <w:proofErr w:type="spellStart"/>
      <w:r w:rsidRPr="000B621C">
        <w:rPr>
          <w:rFonts w:ascii="Calibri" w:eastAsia="Calibri" w:hAnsi="Calibri" w:cs="Calibri"/>
        </w:rPr>
        <w:t>Benthocosms</w:t>
      </w:r>
      <w:proofErr w:type="spellEnd"/>
      <w:r w:rsidRPr="000B621C">
        <w:rPr>
          <w:rFonts w:ascii="Calibri" w:eastAsia="Calibri" w:hAnsi="Calibri" w:cs="Calibri"/>
        </w:rPr>
        <w:t xml:space="preserve"> (KOB)</w:t>
      </w:r>
    </w:p>
    <w:p w14:paraId="721721C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 Methods, 13: 651–663. | </w:t>
      </w:r>
      <w:hyperlink r:id="rId23" w:history="1">
        <w:r w:rsidRPr="000B621C">
          <w:rPr>
            <w:rFonts w:ascii="Calibri" w:eastAsia="Calibri" w:hAnsi="Calibri" w:cs="Calibri"/>
            <w:color w:val="0563C1"/>
          </w:rPr>
          <w:t>doi:10.1002/lom3.10055</w:t>
        </w:r>
      </w:hyperlink>
    </w:p>
    <w:p w14:paraId="7C774014" w14:textId="77777777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  <w:b/>
        </w:rPr>
      </w:pPr>
    </w:p>
    <w:p w14:paraId="05E2446B" w14:textId="39012C7A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  <w:lang w:val="de-DE"/>
        </w:rPr>
      </w:pPr>
      <w:proofErr w:type="spellStart"/>
      <w:r w:rsidRPr="000B621C">
        <w:rPr>
          <w:rFonts w:ascii="Calibri" w:eastAsia="Calibri" w:hAnsi="Calibri" w:cs="Calibri"/>
          <w:b/>
          <w:lang w:val="de-DE"/>
        </w:rPr>
        <w:t>Monography</w:t>
      </w:r>
      <w:proofErr w:type="spellEnd"/>
      <w:r w:rsidRPr="000B621C">
        <w:rPr>
          <w:rFonts w:ascii="Calibri" w:eastAsia="Calibri" w:hAnsi="Calibri" w:cs="Calibri"/>
          <w:b/>
          <w:lang w:val="de-DE"/>
        </w:rPr>
        <w:tab/>
      </w:r>
      <w:r w:rsidRPr="000B621C">
        <w:rPr>
          <w:rFonts w:ascii="Calibri" w:eastAsia="Calibri" w:hAnsi="Calibri" w:cs="Calibri"/>
          <w:lang w:val="de-DE"/>
        </w:rPr>
        <w:tab/>
        <w:t xml:space="preserve">Schneider, B.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 (2017)</w:t>
      </w:r>
    </w:p>
    <w:p w14:paraId="546767C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Biogeochemical Transformations in the Baltic Sea: Observations Through Carbon Dioxide Glasses</w:t>
      </w:r>
    </w:p>
    <w:p w14:paraId="1E0626C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Springer International Publishing | </w:t>
      </w:r>
      <w:hyperlink r:id="rId24" w:history="1">
        <w:r w:rsidRPr="000B621C">
          <w:rPr>
            <w:rFonts w:ascii="Calibri" w:eastAsia="Calibri" w:hAnsi="Calibri" w:cs="Calibri"/>
            <w:color w:val="0563C1"/>
          </w:rPr>
          <w:t>doi:10.1007/978-3-319-61699-5</w:t>
        </w:r>
      </w:hyperlink>
    </w:p>
    <w:p w14:paraId="19573E3A" w14:textId="77777777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</w:rPr>
      </w:pPr>
    </w:p>
    <w:p w14:paraId="5602ECD3" w14:textId="77777777" w:rsidR="00F27094" w:rsidRPr="00F27094" w:rsidRDefault="001F71F8" w:rsidP="00F27094">
      <w:pPr>
        <w:spacing w:after="0" w:line="240" w:lineRule="auto"/>
        <w:rPr>
          <w:rFonts w:ascii="Calibri" w:eastAsia="Calibri" w:hAnsi="Calibri" w:cs="Calibri"/>
          <w:b/>
        </w:rPr>
      </w:pPr>
      <w:r w:rsidRPr="000B621C">
        <w:rPr>
          <w:rFonts w:ascii="Calibri" w:eastAsia="Calibri" w:hAnsi="Calibri" w:cs="Calibri"/>
          <w:b/>
        </w:rPr>
        <w:t>Selected conference</w:t>
      </w:r>
      <w:r w:rsidRPr="000B621C">
        <w:rPr>
          <w:rFonts w:ascii="Calibri" w:eastAsia="Calibri" w:hAnsi="Calibri" w:cs="Calibri"/>
        </w:rPr>
        <w:t xml:space="preserve"> </w:t>
      </w:r>
      <w:r w:rsidRPr="000B621C">
        <w:rPr>
          <w:rFonts w:ascii="Calibri" w:eastAsia="Calibri" w:hAnsi="Calibri" w:cs="Calibri"/>
        </w:rPr>
        <w:tab/>
      </w:r>
      <w:r w:rsidR="00F27094" w:rsidRPr="00F27094">
        <w:rPr>
          <w:rFonts w:ascii="Calibri" w:eastAsia="Calibri" w:hAnsi="Calibri" w:cs="Calibri"/>
          <w:b/>
        </w:rPr>
        <w:t>Müller J.D.</w:t>
      </w:r>
    </w:p>
    <w:p w14:paraId="49443B3C" w14:textId="5CBBDA88" w:rsidR="00F27094" w:rsidRPr="00F27094" w:rsidRDefault="00F27094" w:rsidP="00F27094">
      <w:pPr>
        <w:spacing w:after="0" w:line="240" w:lineRule="auto"/>
        <w:ind w:left="2160" w:hanging="2160"/>
        <w:rPr>
          <w:rFonts w:ascii="Calibri" w:eastAsia="Calibri" w:hAnsi="Calibri" w:cs="Calibri"/>
          <w:lang w:val="de-DE"/>
        </w:rPr>
      </w:pPr>
      <w:proofErr w:type="spellStart"/>
      <w:r w:rsidRPr="00F27094">
        <w:rPr>
          <w:rFonts w:ascii="Calibri" w:eastAsia="Calibri" w:hAnsi="Calibri" w:cs="Calibri"/>
          <w:b/>
          <w:lang w:val="de-DE"/>
        </w:rPr>
        <w:t>presentations</w:t>
      </w:r>
      <w:proofErr w:type="spellEnd"/>
      <w:r w:rsidRPr="00F27094">
        <w:rPr>
          <w:rFonts w:ascii="Calibri" w:eastAsia="Calibri" w:hAnsi="Calibri" w:cs="Calibri"/>
          <w:lang w:val="de-DE"/>
        </w:rPr>
        <w:t xml:space="preserve"> </w:t>
      </w:r>
      <w:r>
        <w:rPr>
          <w:rFonts w:ascii="Calibri" w:eastAsia="Calibri" w:hAnsi="Calibri" w:cs="Calibri"/>
          <w:lang w:val="de-DE"/>
        </w:rPr>
        <w:tab/>
      </w:r>
      <w:r w:rsidRPr="00F27094">
        <w:rPr>
          <w:rFonts w:ascii="Calibri" w:eastAsia="Calibri" w:hAnsi="Calibri" w:cs="Calibri"/>
          <w:lang w:val="de-DE"/>
        </w:rPr>
        <w:t>Neue pH-Messmethode ermöglicht erstmals die Überwachung weiter Ostseebereiche</w:t>
      </w:r>
    </w:p>
    <w:p w14:paraId="59A14BCE" w14:textId="77777777" w:rsidR="00F27094" w:rsidRPr="00F27094" w:rsidRDefault="00F27094" w:rsidP="00F27094">
      <w:pPr>
        <w:spacing w:after="0" w:line="240" w:lineRule="auto"/>
        <w:ind w:left="1440" w:firstLine="720"/>
        <w:rPr>
          <w:rFonts w:ascii="Calibri" w:eastAsia="Calibri" w:hAnsi="Calibri" w:cs="Calibri"/>
          <w:lang w:val="de-DE"/>
        </w:rPr>
      </w:pPr>
      <w:r w:rsidRPr="00F27094">
        <w:rPr>
          <w:rFonts w:ascii="Calibri" w:eastAsia="Calibri" w:hAnsi="Calibri" w:cs="Calibri"/>
          <w:lang w:val="de-DE"/>
        </w:rPr>
        <w:t>Talk | BSH Meeresumwelt-Symposium 2019 | Hamburg | 04.06.2019</w:t>
      </w:r>
    </w:p>
    <w:p w14:paraId="1BE603F7" w14:textId="77777777" w:rsidR="00F27094" w:rsidRPr="00F27094" w:rsidRDefault="00F27094" w:rsidP="00F27094">
      <w:pPr>
        <w:spacing w:after="0" w:line="240" w:lineRule="auto"/>
        <w:rPr>
          <w:rFonts w:ascii="Calibri" w:eastAsia="Calibri" w:hAnsi="Calibri" w:cs="Calibri"/>
          <w:lang w:val="de-DE"/>
        </w:rPr>
      </w:pPr>
    </w:p>
    <w:p w14:paraId="6232E44F" w14:textId="77777777" w:rsidR="00F27094" w:rsidRPr="00AB5245" w:rsidRDefault="00F27094" w:rsidP="00F27094">
      <w:pPr>
        <w:spacing w:after="0" w:line="240" w:lineRule="auto"/>
        <w:ind w:left="1440" w:firstLine="720"/>
        <w:rPr>
          <w:rFonts w:ascii="Calibri" w:eastAsia="Calibri" w:hAnsi="Calibri" w:cs="Calibri"/>
          <w:b/>
          <w:lang w:val="de-DE"/>
        </w:rPr>
      </w:pPr>
      <w:r w:rsidRPr="00AB5245">
        <w:rPr>
          <w:rFonts w:ascii="Calibri" w:eastAsia="Calibri" w:hAnsi="Calibri" w:cs="Calibri"/>
          <w:b/>
          <w:lang w:val="de-DE"/>
        </w:rPr>
        <w:t>Müller J.D.</w:t>
      </w:r>
    </w:p>
    <w:p w14:paraId="556D92C6" w14:textId="07AF5B2B" w:rsidR="00F27094" w:rsidRPr="00F27094" w:rsidRDefault="00F27094" w:rsidP="00F27094">
      <w:pPr>
        <w:spacing w:after="0" w:line="240" w:lineRule="auto"/>
        <w:ind w:left="2160"/>
        <w:rPr>
          <w:rFonts w:ascii="Calibri" w:eastAsia="Calibri" w:hAnsi="Calibri" w:cs="Calibri"/>
        </w:rPr>
      </w:pPr>
      <w:r w:rsidRPr="00F27094">
        <w:rPr>
          <w:rFonts w:ascii="Calibri" w:eastAsia="Calibri" w:hAnsi="Calibri" w:cs="Calibri"/>
        </w:rPr>
        <w:t>Ocean Acidification in the Baltic Sea - Involved Processes, Metrology of p</w:t>
      </w:r>
      <w:r w:rsidR="00AB5245">
        <w:rPr>
          <w:rFonts w:ascii="Calibri" w:eastAsia="Calibri" w:hAnsi="Calibri" w:cs="Calibri"/>
        </w:rPr>
        <w:t>H</w:t>
      </w:r>
      <w:r w:rsidRPr="00F27094">
        <w:rPr>
          <w:rFonts w:ascii="Calibri" w:eastAsia="Calibri" w:hAnsi="Calibri" w:cs="Calibri"/>
        </w:rPr>
        <w:t xml:space="preserve"> in </w:t>
      </w:r>
      <w:proofErr w:type="spellStart"/>
      <w:r w:rsidRPr="00F27094">
        <w:rPr>
          <w:rFonts w:ascii="Calibri" w:eastAsia="Calibri" w:hAnsi="Calibri" w:cs="Calibri"/>
        </w:rPr>
        <w:t>Brachish</w:t>
      </w:r>
      <w:proofErr w:type="spellEnd"/>
      <w:r w:rsidRPr="00F27094">
        <w:rPr>
          <w:rFonts w:ascii="Calibri" w:eastAsia="Calibri" w:hAnsi="Calibri" w:cs="Calibri"/>
        </w:rPr>
        <w:t xml:space="preserve"> Waters, and Calcification under Fluctuating Conditions</w:t>
      </w:r>
    </w:p>
    <w:p w14:paraId="67A49B3B" w14:textId="77777777" w:rsidR="00F27094" w:rsidRPr="00F27094" w:rsidRDefault="00F27094" w:rsidP="00F27094">
      <w:pPr>
        <w:spacing w:after="0" w:line="240" w:lineRule="auto"/>
        <w:ind w:left="1440" w:firstLine="720"/>
        <w:rPr>
          <w:rFonts w:ascii="Calibri" w:eastAsia="Calibri" w:hAnsi="Calibri" w:cs="Calibri"/>
          <w:lang w:val="de-DE"/>
        </w:rPr>
      </w:pPr>
      <w:r w:rsidRPr="00F27094">
        <w:rPr>
          <w:rFonts w:ascii="Calibri" w:eastAsia="Calibri" w:hAnsi="Calibri" w:cs="Calibri"/>
          <w:lang w:val="de-DE"/>
        </w:rPr>
        <w:t>Talk | Wasser 2019 | Erfurt | 27.05.2019</w:t>
      </w:r>
    </w:p>
    <w:p w14:paraId="30E41674" w14:textId="77777777" w:rsidR="00F27094" w:rsidRPr="00F27094" w:rsidRDefault="00F27094" w:rsidP="00F27094">
      <w:pPr>
        <w:spacing w:after="0" w:line="240" w:lineRule="auto"/>
        <w:rPr>
          <w:rFonts w:ascii="Calibri" w:eastAsia="Calibri" w:hAnsi="Calibri" w:cs="Calibri"/>
          <w:lang w:val="de-DE"/>
        </w:rPr>
      </w:pPr>
    </w:p>
    <w:p w14:paraId="393E28D2" w14:textId="77777777" w:rsidR="00F27094" w:rsidRPr="00AB5245" w:rsidRDefault="00F27094" w:rsidP="00F27094">
      <w:pPr>
        <w:spacing w:after="0" w:line="240" w:lineRule="auto"/>
        <w:ind w:left="1440" w:firstLine="720"/>
        <w:rPr>
          <w:rFonts w:ascii="Calibri" w:eastAsia="Calibri" w:hAnsi="Calibri" w:cs="Calibri"/>
          <w:b/>
          <w:lang w:val="de-DE"/>
        </w:rPr>
      </w:pPr>
      <w:r w:rsidRPr="00AB5245">
        <w:rPr>
          <w:rFonts w:ascii="Calibri" w:eastAsia="Calibri" w:hAnsi="Calibri" w:cs="Calibri"/>
          <w:b/>
          <w:lang w:val="de-DE"/>
        </w:rPr>
        <w:t>Müller J.D.</w:t>
      </w:r>
    </w:p>
    <w:p w14:paraId="20B0E179" w14:textId="77777777" w:rsidR="00F27094" w:rsidRPr="00F27094" w:rsidRDefault="00F27094" w:rsidP="00F27094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F27094">
        <w:rPr>
          <w:rFonts w:ascii="Calibri" w:eastAsia="Calibri" w:hAnsi="Calibri" w:cs="Calibri"/>
          <w:lang w:val="de-DE"/>
        </w:rPr>
        <w:t>Ozeanversauerung in der Ostsee: pH-Veränderungen mit neuer Messtechnik und Langzeit-Studien auf der Spur</w:t>
      </w:r>
    </w:p>
    <w:p w14:paraId="3CC6A8FD" w14:textId="77777777" w:rsidR="00F27094" w:rsidRPr="00F27094" w:rsidRDefault="00F27094" w:rsidP="00F27094">
      <w:pPr>
        <w:spacing w:after="0" w:line="240" w:lineRule="auto"/>
        <w:ind w:left="1440" w:firstLine="720"/>
        <w:rPr>
          <w:rFonts w:ascii="Calibri" w:eastAsia="Calibri" w:hAnsi="Calibri" w:cs="Calibri"/>
        </w:rPr>
      </w:pPr>
      <w:r w:rsidRPr="00F27094">
        <w:rPr>
          <w:rFonts w:ascii="Calibri" w:eastAsia="Calibri" w:hAnsi="Calibri" w:cs="Calibri"/>
        </w:rPr>
        <w:t xml:space="preserve">Talk | </w:t>
      </w:r>
      <w:proofErr w:type="spellStart"/>
      <w:r w:rsidRPr="00F27094">
        <w:rPr>
          <w:rFonts w:ascii="Calibri" w:eastAsia="Calibri" w:hAnsi="Calibri" w:cs="Calibri"/>
        </w:rPr>
        <w:t>Briese</w:t>
      </w:r>
      <w:proofErr w:type="spellEnd"/>
      <w:r w:rsidRPr="00F27094">
        <w:rPr>
          <w:rFonts w:ascii="Calibri" w:eastAsia="Calibri" w:hAnsi="Calibri" w:cs="Calibri"/>
        </w:rPr>
        <w:t xml:space="preserve"> award ceremony | </w:t>
      </w:r>
      <w:proofErr w:type="spellStart"/>
      <w:r w:rsidRPr="00F27094">
        <w:rPr>
          <w:rFonts w:ascii="Calibri" w:eastAsia="Calibri" w:hAnsi="Calibri" w:cs="Calibri"/>
        </w:rPr>
        <w:t>Warnemünde</w:t>
      </w:r>
      <w:proofErr w:type="spellEnd"/>
      <w:r w:rsidRPr="00F27094">
        <w:rPr>
          <w:rFonts w:ascii="Calibri" w:eastAsia="Calibri" w:hAnsi="Calibri" w:cs="Calibri"/>
        </w:rPr>
        <w:t xml:space="preserve"> | 19.02.2019</w:t>
      </w:r>
    </w:p>
    <w:p w14:paraId="6EAC1CCC" w14:textId="77777777" w:rsidR="00F27094" w:rsidRDefault="00F27094" w:rsidP="00F27094">
      <w:pPr>
        <w:spacing w:after="0" w:line="240" w:lineRule="auto"/>
        <w:ind w:left="1440" w:firstLine="720"/>
        <w:rPr>
          <w:rFonts w:ascii="Calibri" w:eastAsia="Calibri" w:hAnsi="Calibri" w:cs="Calibri"/>
          <w:b/>
          <w:lang w:val="de-DE"/>
        </w:rPr>
      </w:pPr>
    </w:p>
    <w:p w14:paraId="42FAEE71" w14:textId="3C74FA1E" w:rsidR="001F71F8" w:rsidRPr="00F27094" w:rsidRDefault="001F71F8" w:rsidP="00F27094">
      <w:pPr>
        <w:spacing w:after="0" w:line="240" w:lineRule="auto"/>
        <w:ind w:left="1440" w:firstLine="720"/>
        <w:rPr>
          <w:rFonts w:ascii="Calibri" w:eastAsia="Calibri" w:hAnsi="Calibri" w:cs="Calibri"/>
          <w:lang w:val="de-DE"/>
        </w:rPr>
      </w:pPr>
      <w:r w:rsidRPr="00F27094">
        <w:rPr>
          <w:rFonts w:ascii="Calibri" w:eastAsia="Calibri" w:hAnsi="Calibri" w:cs="Calibri"/>
          <w:b/>
          <w:lang w:val="de-DE"/>
        </w:rPr>
        <w:t>Müller J.D.</w:t>
      </w:r>
      <w:r w:rsidRPr="00F27094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F27094">
        <w:rPr>
          <w:rFonts w:ascii="Calibri" w:eastAsia="Calibri" w:hAnsi="Calibri" w:cs="Calibri"/>
          <w:lang w:val="de-DE"/>
        </w:rPr>
        <w:t>Rehder</w:t>
      </w:r>
      <w:proofErr w:type="spellEnd"/>
      <w:r w:rsidRPr="00F27094">
        <w:rPr>
          <w:rFonts w:ascii="Calibri" w:eastAsia="Calibri" w:hAnsi="Calibri" w:cs="Calibri"/>
          <w:lang w:val="de-DE"/>
        </w:rPr>
        <w:t xml:space="preserve"> G.</w:t>
      </w:r>
    </w:p>
    <w:p w14:paraId="2F9A47CF" w14:textId="5D58C35D" w:rsidR="001F71F8" w:rsidRPr="000B621C" w:rsidRDefault="001F71F8" w:rsidP="001F71F8">
      <w:pPr>
        <w:spacing w:after="0" w:line="240" w:lineRule="auto"/>
        <w:ind w:left="2160" w:hanging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ab/>
        <w:t>Long-term alkalinity increase in the Baltic Sea buffers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  <w:bookmarkStart w:id="0" w:name="_GoBack"/>
      <w:bookmarkEnd w:id="0"/>
    </w:p>
    <w:p w14:paraId="4CC1931C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lk | Ocean Sciences Meeting | Portland | 12.02.2018</w:t>
      </w:r>
    </w:p>
    <w:p w14:paraId="39357AE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53B7DE2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</w:t>
      </w:r>
      <w:proofErr w:type="spellStart"/>
      <w:r w:rsidRPr="000B621C">
        <w:rPr>
          <w:rFonts w:ascii="Calibri" w:eastAsia="Calibri" w:hAnsi="Calibri" w:cs="Calibri"/>
          <w:lang w:val="de-DE"/>
        </w:rPr>
        <w:t>Bastkowski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F.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4FD37FC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Updating pH measurements in brackish waters: Characterization of the indicator dye m-Cresol purple based on newly available TRIS buffers</w:t>
      </w:r>
    </w:p>
    <w:p w14:paraId="7FD8B7F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Poster | Baltic Sea Science Congress | Rostock | 17.06.2017</w:t>
      </w:r>
    </w:p>
    <w:p w14:paraId="3815BEE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354913F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>, Schneider B.</w:t>
      </w:r>
    </w:p>
    <w:p w14:paraId="4F8F83C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lastRenderedPageBreak/>
        <w:t>High-resolution p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 xml:space="preserve"> measurements on a cargo ship in the Baltic Sea: Patterns and trends derived from a synoptic look at 13 years of observations, </w:t>
      </w:r>
    </w:p>
    <w:p w14:paraId="4FBE769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Poster | Baltic Sea Science Congress | Rostock | 17.06.2017.</w:t>
      </w:r>
    </w:p>
    <w:p w14:paraId="58D7E215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6D09230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1292D1B7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2584164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Talk and Poster | 1st Baltic Earth Conference | </w:t>
      </w:r>
      <w:proofErr w:type="spellStart"/>
      <w:r w:rsidRPr="000B621C">
        <w:rPr>
          <w:rFonts w:ascii="Calibri" w:eastAsia="Calibri" w:hAnsi="Calibri" w:cs="Calibri"/>
        </w:rPr>
        <w:t>Nida</w:t>
      </w:r>
      <w:proofErr w:type="spellEnd"/>
      <w:r w:rsidRPr="000B621C">
        <w:rPr>
          <w:rFonts w:ascii="Calibri" w:eastAsia="Calibri" w:hAnsi="Calibri" w:cs="Calibri"/>
        </w:rPr>
        <w:t xml:space="preserve"> | 17.06.2016</w:t>
      </w:r>
    </w:p>
    <w:p w14:paraId="575654A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25F9E4A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Aßmann S., Turner D.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7EC6BD8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PINBAL: Development of a spectrophotometric pH-measurement system for monitoring in the Baltic Sea</w:t>
      </w:r>
    </w:p>
    <w:p w14:paraId="2961C779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Talk | </w:t>
      </w:r>
      <w:proofErr w:type="spellStart"/>
      <w:r w:rsidRPr="000B621C">
        <w:rPr>
          <w:rFonts w:ascii="Calibri" w:eastAsia="Calibri" w:hAnsi="Calibri" w:cs="Calibri"/>
        </w:rPr>
        <w:t>Quasimeme</w:t>
      </w:r>
      <w:proofErr w:type="spellEnd"/>
      <w:r w:rsidRPr="000B621C">
        <w:rPr>
          <w:rFonts w:ascii="Calibri" w:eastAsia="Calibri" w:hAnsi="Calibri" w:cs="Calibri"/>
        </w:rPr>
        <w:t xml:space="preserve"> Ocean Acidification Workshop | Southampton | 04.02.2016</w:t>
      </w:r>
    </w:p>
    <w:p w14:paraId="272E484C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35984F3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</w:t>
      </w:r>
      <w:r w:rsidRPr="000B621C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2F2304DC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6D7E41A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lk | IOW symposium “Little salts and many protons: Acid-Base System Studies in the Baltic Sea” | 04.12.2015</w:t>
      </w:r>
    </w:p>
    <w:p w14:paraId="1FA902A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31D68A1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0E7B952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ke time! 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3614DC7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Invited Talk | HZG Seminar talk | Helmholtz-</w:t>
      </w:r>
      <w:proofErr w:type="spellStart"/>
      <w:r w:rsidRPr="000B621C">
        <w:rPr>
          <w:rFonts w:ascii="Calibri" w:eastAsia="Calibri" w:hAnsi="Calibri" w:cs="Calibri"/>
        </w:rPr>
        <w:t>Zentrum</w:t>
      </w:r>
      <w:proofErr w:type="spellEnd"/>
      <w:r w:rsidRPr="000B621C">
        <w:rPr>
          <w:rFonts w:ascii="Calibri" w:eastAsia="Calibri" w:hAnsi="Calibri" w:cs="Calibri"/>
        </w:rPr>
        <w:t xml:space="preserve"> </w:t>
      </w:r>
      <w:proofErr w:type="spellStart"/>
      <w:r w:rsidRPr="000B621C">
        <w:rPr>
          <w:rFonts w:ascii="Calibri" w:eastAsia="Calibri" w:hAnsi="Calibri" w:cs="Calibri"/>
        </w:rPr>
        <w:t>Geesthacht</w:t>
      </w:r>
      <w:proofErr w:type="spellEnd"/>
      <w:r w:rsidRPr="000B621C">
        <w:rPr>
          <w:rFonts w:ascii="Calibri" w:eastAsia="Calibri" w:hAnsi="Calibri" w:cs="Calibri"/>
        </w:rPr>
        <w:t xml:space="preserve"> | 27.11.2015</w:t>
      </w:r>
    </w:p>
    <w:p w14:paraId="595BAEE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2D50D72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</w:t>
      </w:r>
      <w:r w:rsidRPr="000B621C">
        <w:rPr>
          <w:rFonts w:ascii="Calibri" w:eastAsia="Calibri" w:hAnsi="Calibri" w:cs="Calibri"/>
          <w:lang w:val="de-DE"/>
        </w:rPr>
        <w:t xml:space="preserve">, Schneider B., Aßmann S., Hammer K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115B2F8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Spectrophotometric pH measurements in the Baltic Sea: necessity, challenges and solutions</w:t>
      </w:r>
    </w:p>
    <w:p w14:paraId="723B8D55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>Talk | Wasser 2015 | Schwerin | 11.05.2015</w:t>
      </w:r>
    </w:p>
    <w:p w14:paraId="71A9EBA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</w:p>
    <w:p w14:paraId="1EC2C748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</w:t>
      </w:r>
      <w:r w:rsidRPr="000B621C">
        <w:rPr>
          <w:rFonts w:ascii="Calibri" w:eastAsia="Calibri" w:hAnsi="Calibri" w:cs="Calibri"/>
          <w:lang w:val="de-DE"/>
        </w:rPr>
        <w:t xml:space="preserve">, Schneider B., Aßmann S., Hammer K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3163C5A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Spectrophotometric pH measurements in the Baltic Sea: necessity, challenges and solutions</w:t>
      </w:r>
    </w:p>
    <w:p w14:paraId="5BA1C5B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lk | ASLO 2015 - Aquatic Sciences Meeting | Grenada | 23.02.2015</w:t>
      </w:r>
    </w:p>
    <w:p w14:paraId="65633FCA" w14:textId="77777777" w:rsidR="001F71F8" w:rsidRPr="000B621C" w:rsidRDefault="001F71F8" w:rsidP="000F045C">
      <w:pPr>
        <w:spacing w:after="0" w:line="240" w:lineRule="auto"/>
        <w:rPr>
          <w:rFonts w:cstheme="minorHAnsi"/>
          <w:b/>
        </w:rPr>
      </w:pPr>
    </w:p>
    <w:sectPr w:rsidR="001F71F8" w:rsidRPr="000B621C" w:rsidSect="004B080C">
      <w:pgSz w:w="11909" w:h="16834" w:code="9"/>
      <w:pgMar w:top="1411" w:right="1411" w:bottom="1138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0NTI3MLIwNTE0NrZU0lEKTi0uzszPAykwrQUAskcT+ywAAAA="/>
  </w:docVars>
  <w:rsids>
    <w:rsidRoot w:val="00C01095"/>
    <w:rsid w:val="000153DF"/>
    <w:rsid w:val="0002099D"/>
    <w:rsid w:val="00052B69"/>
    <w:rsid w:val="0005661D"/>
    <w:rsid w:val="0006279C"/>
    <w:rsid w:val="00067F45"/>
    <w:rsid w:val="00070F39"/>
    <w:rsid w:val="00073C10"/>
    <w:rsid w:val="00074282"/>
    <w:rsid w:val="000758F3"/>
    <w:rsid w:val="00075D08"/>
    <w:rsid w:val="00080121"/>
    <w:rsid w:val="00092443"/>
    <w:rsid w:val="0009771E"/>
    <w:rsid w:val="000A2240"/>
    <w:rsid w:val="000B621C"/>
    <w:rsid w:val="000C2F4C"/>
    <w:rsid w:val="000C5132"/>
    <w:rsid w:val="000C7C0E"/>
    <w:rsid w:val="000D63AD"/>
    <w:rsid w:val="000E5A00"/>
    <w:rsid w:val="000E76F9"/>
    <w:rsid w:val="000F045C"/>
    <w:rsid w:val="000F103E"/>
    <w:rsid w:val="000F1E35"/>
    <w:rsid w:val="000F2D94"/>
    <w:rsid w:val="000F542D"/>
    <w:rsid w:val="001051AB"/>
    <w:rsid w:val="00112EFC"/>
    <w:rsid w:val="0012187A"/>
    <w:rsid w:val="00140FFF"/>
    <w:rsid w:val="00147AF9"/>
    <w:rsid w:val="001760A0"/>
    <w:rsid w:val="00181395"/>
    <w:rsid w:val="0019040C"/>
    <w:rsid w:val="001931F7"/>
    <w:rsid w:val="001964CE"/>
    <w:rsid w:val="001A5AB2"/>
    <w:rsid w:val="001C1EA2"/>
    <w:rsid w:val="001C398C"/>
    <w:rsid w:val="001E4C99"/>
    <w:rsid w:val="001F25FF"/>
    <w:rsid w:val="001F71F8"/>
    <w:rsid w:val="00206CBB"/>
    <w:rsid w:val="00214AA7"/>
    <w:rsid w:val="0023415A"/>
    <w:rsid w:val="00245E57"/>
    <w:rsid w:val="0026347A"/>
    <w:rsid w:val="0027300C"/>
    <w:rsid w:val="00287E72"/>
    <w:rsid w:val="0029293F"/>
    <w:rsid w:val="0029763A"/>
    <w:rsid w:val="002A182B"/>
    <w:rsid w:val="002B2F3F"/>
    <w:rsid w:val="002C14BF"/>
    <w:rsid w:val="002C46B3"/>
    <w:rsid w:val="002D2128"/>
    <w:rsid w:val="002D61D9"/>
    <w:rsid w:val="0031579A"/>
    <w:rsid w:val="00320385"/>
    <w:rsid w:val="003258B2"/>
    <w:rsid w:val="00325959"/>
    <w:rsid w:val="00340540"/>
    <w:rsid w:val="003424DB"/>
    <w:rsid w:val="003469CA"/>
    <w:rsid w:val="003543FD"/>
    <w:rsid w:val="0037033C"/>
    <w:rsid w:val="00383198"/>
    <w:rsid w:val="003960BB"/>
    <w:rsid w:val="003961F0"/>
    <w:rsid w:val="003975A1"/>
    <w:rsid w:val="003A594D"/>
    <w:rsid w:val="003A748C"/>
    <w:rsid w:val="003C6C6A"/>
    <w:rsid w:val="003F5092"/>
    <w:rsid w:val="00401C1C"/>
    <w:rsid w:val="00431522"/>
    <w:rsid w:val="00431CC8"/>
    <w:rsid w:val="004332B2"/>
    <w:rsid w:val="00434F01"/>
    <w:rsid w:val="00437056"/>
    <w:rsid w:val="004627AC"/>
    <w:rsid w:val="00476C7E"/>
    <w:rsid w:val="004851A6"/>
    <w:rsid w:val="00497904"/>
    <w:rsid w:val="004A244B"/>
    <w:rsid w:val="004B080C"/>
    <w:rsid w:val="004B59E2"/>
    <w:rsid w:val="004E2BB1"/>
    <w:rsid w:val="004F18E9"/>
    <w:rsid w:val="004F4289"/>
    <w:rsid w:val="00512556"/>
    <w:rsid w:val="00516920"/>
    <w:rsid w:val="00527FAE"/>
    <w:rsid w:val="00532ECF"/>
    <w:rsid w:val="005415C3"/>
    <w:rsid w:val="00555477"/>
    <w:rsid w:val="005571E4"/>
    <w:rsid w:val="0057674F"/>
    <w:rsid w:val="00581059"/>
    <w:rsid w:val="005B2335"/>
    <w:rsid w:val="005B5B32"/>
    <w:rsid w:val="005F1868"/>
    <w:rsid w:val="005F3DA0"/>
    <w:rsid w:val="00602E03"/>
    <w:rsid w:val="00603F39"/>
    <w:rsid w:val="00612806"/>
    <w:rsid w:val="00622AFA"/>
    <w:rsid w:val="0063345F"/>
    <w:rsid w:val="0064128B"/>
    <w:rsid w:val="0064193D"/>
    <w:rsid w:val="006574BC"/>
    <w:rsid w:val="00691E76"/>
    <w:rsid w:val="00696786"/>
    <w:rsid w:val="00697977"/>
    <w:rsid w:val="006A2CD7"/>
    <w:rsid w:val="006A2CE1"/>
    <w:rsid w:val="006A4182"/>
    <w:rsid w:val="006B13F7"/>
    <w:rsid w:val="006B3A86"/>
    <w:rsid w:val="006C016F"/>
    <w:rsid w:val="006D6A15"/>
    <w:rsid w:val="006E6410"/>
    <w:rsid w:val="006F401A"/>
    <w:rsid w:val="00745A13"/>
    <w:rsid w:val="00756FE8"/>
    <w:rsid w:val="007712D3"/>
    <w:rsid w:val="007802CC"/>
    <w:rsid w:val="00795E0E"/>
    <w:rsid w:val="007A20E7"/>
    <w:rsid w:val="007A368E"/>
    <w:rsid w:val="007A47B3"/>
    <w:rsid w:val="007D7235"/>
    <w:rsid w:val="00813733"/>
    <w:rsid w:val="0083256F"/>
    <w:rsid w:val="0084201D"/>
    <w:rsid w:val="00851B27"/>
    <w:rsid w:val="00853F94"/>
    <w:rsid w:val="008647B0"/>
    <w:rsid w:val="00885196"/>
    <w:rsid w:val="008A7323"/>
    <w:rsid w:val="008E278B"/>
    <w:rsid w:val="008F16BE"/>
    <w:rsid w:val="009710BE"/>
    <w:rsid w:val="00993FB5"/>
    <w:rsid w:val="009A15EC"/>
    <w:rsid w:val="009B0AA8"/>
    <w:rsid w:val="009C18AE"/>
    <w:rsid w:val="009C1F92"/>
    <w:rsid w:val="009D43E0"/>
    <w:rsid w:val="009D4AD4"/>
    <w:rsid w:val="009D701D"/>
    <w:rsid w:val="009E7B9D"/>
    <w:rsid w:val="009F279D"/>
    <w:rsid w:val="00A00584"/>
    <w:rsid w:val="00A05028"/>
    <w:rsid w:val="00A11038"/>
    <w:rsid w:val="00A119E9"/>
    <w:rsid w:val="00A12341"/>
    <w:rsid w:val="00A12916"/>
    <w:rsid w:val="00A15631"/>
    <w:rsid w:val="00A20374"/>
    <w:rsid w:val="00A2394B"/>
    <w:rsid w:val="00A42F5F"/>
    <w:rsid w:val="00A465A4"/>
    <w:rsid w:val="00A504F8"/>
    <w:rsid w:val="00A57002"/>
    <w:rsid w:val="00A866EA"/>
    <w:rsid w:val="00A92C12"/>
    <w:rsid w:val="00A95BF9"/>
    <w:rsid w:val="00AA025D"/>
    <w:rsid w:val="00AB5245"/>
    <w:rsid w:val="00AE1903"/>
    <w:rsid w:val="00B00496"/>
    <w:rsid w:val="00B02C77"/>
    <w:rsid w:val="00B06BB8"/>
    <w:rsid w:val="00B11038"/>
    <w:rsid w:val="00B21EDE"/>
    <w:rsid w:val="00B25BAA"/>
    <w:rsid w:val="00B4095E"/>
    <w:rsid w:val="00B52739"/>
    <w:rsid w:val="00B574E0"/>
    <w:rsid w:val="00B829E4"/>
    <w:rsid w:val="00B95293"/>
    <w:rsid w:val="00BA0346"/>
    <w:rsid w:val="00BA2EEE"/>
    <w:rsid w:val="00BB61AB"/>
    <w:rsid w:val="00BC1FDC"/>
    <w:rsid w:val="00BD52A3"/>
    <w:rsid w:val="00BF20DA"/>
    <w:rsid w:val="00BF7F7C"/>
    <w:rsid w:val="00C01095"/>
    <w:rsid w:val="00C12FB6"/>
    <w:rsid w:val="00C245D4"/>
    <w:rsid w:val="00C26BA9"/>
    <w:rsid w:val="00C538F5"/>
    <w:rsid w:val="00C579E9"/>
    <w:rsid w:val="00C76C11"/>
    <w:rsid w:val="00C84AEB"/>
    <w:rsid w:val="00CA4D9A"/>
    <w:rsid w:val="00CB7B95"/>
    <w:rsid w:val="00CD769C"/>
    <w:rsid w:val="00CF396A"/>
    <w:rsid w:val="00CF5E3E"/>
    <w:rsid w:val="00D00E54"/>
    <w:rsid w:val="00D07D1F"/>
    <w:rsid w:val="00D13456"/>
    <w:rsid w:val="00D13F43"/>
    <w:rsid w:val="00D425CC"/>
    <w:rsid w:val="00D7043F"/>
    <w:rsid w:val="00D715AC"/>
    <w:rsid w:val="00D74C5D"/>
    <w:rsid w:val="00D85FEB"/>
    <w:rsid w:val="00D86C90"/>
    <w:rsid w:val="00D94F48"/>
    <w:rsid w:val="00DA0736"/>
    <w:rsid w:val="00DA1B94"/>
    <w:rsid w:val="00DA7F5A"/>
    <w:rsid w:val="00DB5E74"/>
    <w:rsid w:val="00DB6844"/>
    <w:rsid w:val="00DC01DD"/>
    <w:rsid w:val="00DD3784"/>
    <w:rsid w:val="00DD7BD2"/>
    <w:rsid w:val="00DE03DE"/>
    <w:rsid w:val="00DE2073"/>
    <w:rsid w:val="00DE51F6"/>
    <w:rsid w:val="00DF3D9A"/>
    <w:rsid w:val="00E006C8"/>
    <w:rsid w:val="00E26B66"/>
    <w:rsid w:val="00E31D99"/>
    <w:rsid w:val="00E35A34"/>
    <w:rsid w:val="00E54736"/>
    <w:rsid w:val="00E77417"/>
    <w:rsid w:val="00E86573"/>
    <w:rsid w:val="00E86A98"/>
    <w:rsid w:val="00E9199C"/>
    <w:rsid w:val="00EB75EE"/>
    <w:rsid w:val="00EB7A2C"/>
    <w:rsid w:val="00EC3609"/>
    <w:rsid w:val="00ED0EB3"/>
    <w:rsid w:val="00ED7A30"/>
    <w:rsid w:val="00F12C20"/>
    <w:rsid w:val="00F27094"/>
    <w:rsid w:val="00F40AD8"/>
    <w:rsid w:val="00F430A3"/>
    <w:rsid w:val="00F862B1"/>
    <w:rsid w:val="00F95CA6"/>
    <w:rsid w:val="00F963AA"/>
    <w:rsid w:val="00FB5DAE"/>
    <w:rsid w:val="00FB7519"/>
    <w:rsid w:val="00FC7E36"/>
    <w:rsid w:val="00FD24E8"/>
    <w:rsid w:val="00FD7325"/>
    <w:rsid w:val="00FD76F0"/>
    <w:rsid w:val="00FE0CEE"/>
    <w:rsid w:val="00FF51AB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FBC15"/>
  <w15:chartTrackingRefBased/>
  <w15:docId w15:val="{626F93DB-3EEC-4E3C-A32F-35063C93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E76F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3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373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3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3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373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13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13733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83256F"/>
    <w:rPr>
      <w:color w:val="954F72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1C39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3137-0883" TargetMode="External"/><Relationship Id="rId13" Type="http://schemas.openxmlformats.org/officeDocument/2006/relationships/hyperlink" Target="https://www.io-warnemuende.de/pinbal-home.html" TargetMode="External"/><Relationship Id="rId18" Type="http://schemas.openxmlformats.org/officeDocument/2006/relationships/hyperlink" Target="https://aslopubs.onlinelibrary.wiley.com/doi/full/10.1002/lom3.10260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pubs.rsc.org/en/content/articlelanding/2017/ay/c6ay02949c" TargetMode="External"/><Relationship Id="rId7" Type="http://schemas.openxmlformats.org/officeDocument/2006/relationships/hyperlink" Target="https://jens-daniel-mueller.github.io" TargetMode="External"/><Relationship Id="rId12" Type="http://schemas.openxmlformats.org/officeDocument/2006/relationships/hyperlink" Target="https://www.io-warnemuende.de/integral-home.html" TargetMode="External"/><Relationship Id="rId17" Type="http://schemas.openxmlformats.org/officeDocument/2006/relationships/hyperlink" Target="https://www.frontiersin.org/articles/10.3389/fmars.2018.00176/full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frontiersin.org/articles/10.3389/fmars.2018.00177/full" TargetMode="External"/><Relationship Id="rId20" Type="http://schemas.openxmlformats.org/officeDocument/2006/relationships/hyperlink" Target="https://aslopubs.onlinelibrary.wiley.com/doi/full/10.1002/lom3.10227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jens.mueller@io-warnemuende.de" TargetMode="External"/><Relationship Id="rId11" Type="http://schemas.openxmlformats.org/officeDocument/2006/relationships/hyperlink" Target="http://rosdok.uni-rostock.de/resolve/id/rosdok_disshab_0000001963" TargetMode="External"/><Relationship Id="rId24" Type="http://schemas.openxmlformats.org/officeDocument/2006/relationships/hyperlink" Target="https://www.springer.com/de/book/9783319616988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www.frontiersin.org/article/10.3389/fmars.2019.00400" TargetMode="External"/><Relationship Id="rId23" Type="http://schemas.openxmlformats.org/officeDocument/2006/relationships/hyperlink" Target="https://aslopubs.onlinelibrary.wiley.com/doi/full/10.1002/lom3.10055" TargetMode="External"/><Relationship Id="rId10" Type="http://schemas.openxmlformats.org/officeDocument/2006/relationships/hyperlink" Target="https://github.com/jens-daniel-mueller" TargetMode="External"/><Relationship Id="rId19" Type="http://schemas.openxmlformats.org/officeDocument/2006/relationships/hyperlink" Target="https://aslopubs.onlinelibrary.wiley.com/doi/full/10.1002/lno.106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Jens_D_Mueller" TargetMode="External"/><Relationship Id="rId14" Type="http://schemas.openxmlformats.org/officeDocument/2006/relationships/hyperlink" Target="http://www.growtogether.wordpress.com/" TargetMode="External"/><Relationship Id="rId22" Type="http://schemas.openxmlformats.org/officeDocument/2006/relationships/hyperlink" Target="https://aslopubs.onlinelibrary.wiley.com/doi/full/10.1002/lno.103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34647-C441-42B4-AE54-4B88E61EC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91</Words>
  <Characters>8501</Characters>
  <Application>Microsoft Office Word</Application>
  <DocSecurity>0</DocSecurity>
  <Lines>70</Lines>
  <Paragraphs>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Mueller</dc:creator>
  <cp:keywords/>
  <dc:description/>
  <cp:lastModifiedBy>Jens Müller</cp:lastModifiedBy>
  <cp:revision>39</cp:revision>
  <cp:lastPrinted>2019-01-13T21:16:00Z</cp:lastPrinted>
  <dcterms:created xsi:type="dcterms:W3CDTF">2019-01-13T21:08:00Z</dcterms:created>
  <dcterms:modified xsi:type="dcterms:W3CDTF">2019-10-30T11:20:00Z</dcterms:modified>
</cp:coreProperties>
</file>